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5B40014B">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228D2BE9">
            <wp:simplePos x="0" y="0"/>
            <wp:positionH relativeFrom="margin">
              <wp:posOffset>1385570</wp:posOffset>
            </wp:positionH>
            <wp:positionV relativeFrom="paragraph">
              <wp:posOffset>581053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79648DCD" w:rsidR="00E546A9" w:rsidRPr="00114F43" w:rsidRDefault="00C2274C" w:rsidP="00E546A9">
                            <w:pPr>
                              <w:pStyle w:val="Title"/>
                              <w:rPr>
                                <w:caps w:val="0"/>
                                <w:sz w:val="96"/>
                                <w:szCs w:val="96"/>
                              </w:rPr>
                            </w:pPr>
                            <w:r>
                              <w:rPr>
                                <w:caps w:val="0"/>
                                <w:sz w:val="96"/>
                                <w:szCs w:val="96"/>
                              </w:rPr>
                              <w:t>Arbeitsblatt 1</w:t>
                            </w:r>
                            <w:r w:rsidR="00561D12">
                              <w:rPr>
                                <w:caps w:val="0"/>
                                <w:sz w:val="96"/>
                                <w:szCs w:val="96"/>
                              </w:rPr>
                              <w:t>0</w:t>
                            </w:r>
                          </w:p>
                          <w:p w14:paraId="64F63964" w14:textId="33C2A957" w:rsidR="000777E7" w:rsidRDefault="00561D12" w:rsidP="00AB40FB">
                            <w:pPr>
                              <w:jc w:val="center"/>
                            </w:pPr>
                            <w:r w:rsidRPr="00561D12">
                              <w:rPr>
                                <w:rFonts w:ascii="Raleway SemiBold" w:hAnsi="Raleway SemiBold"/>
                                <w:b/>
                                <w:bCs/>
                                <w:spacing w:val="10"/>
                                <w:sz w:val="36"/>
                                <w:szCs w:val="36"/>
                              </w:rPr>
                              <w:t xml:space="preserve">Bewertung des Produkts und Planung </w:t>
                            </w:r>
                            <w:r>
                              <w:rPr>
                                <w:rFonts w:ascii="Raleway SemiBold" w:hAnsi="Raleway SemiBold"/>
                                <w:b/>
                                <w:bCs/>
                                <w:spacing w:val="10"/>
                                <w:sz w:val="36"/>
                                <w:szCs w:val="36"/>
                              </w:rPr>
                              <w:br/>
                            </w:r>
                            <w:r w:rsidRPr="00561D12">
                              <w:rPr>
                                <w:rFonts w:ascii="Raleway SemiBold" w:hAnsi="Raleway SemiBold"/>
                                <w:b/>
                                <w:bCs/>
                                <w:spacing w:val="10"/>
                                <w:sz w:val="36"/>
                                <w:szCs w:val="36"/>
                              </w:rPr>
                              <w:t>eines Projekts zur Nachhaltigkei</w:t>
                            </w:r>
                            <w:r w:rsidR="00334DD1">
                              <w:rPr>
                                <w:rFonts w:ascii="Raleway SemiBold" w:hAnsi="Raleway SemiBold"/>
                                <w:b/>
                                <w:bCs/>
                                <w:spacing w:val="10"/>
                                <w:sz w:val="36"/>
                                <w:szCs w:val="36"/>
                              </w:rPr>
                              <w:t>t</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79648DCD" w:rsidR="00E546A9" w:rsidRPr="00114F43" w:rsidRDefault="00C2274C" w:rsidP="00E546A9">
                      <w:pPr>
                        <w:pStyle w:val="Title"/>
                        <w:rPr>
                          <w:caps w:val="0"/>
                          <w:sz w:val="96"/>
                          <w:szCs w:val="96"/>
                        </w:rPr>
                      </w:pPr>
                      <w:r>
                        <w:rPr>
                          <w:caps w:val="0"/>
                          <w:sz w:val="96"/>
                          <w:szCs w:val="96"/>
                        </w:rPr>
                        <w:t>Arbeitsblatt 1</w:t>
                      </w:r>
                      <w:r w:rsidR="00561D12">
                        <w:rPr>
                          <w:caps w:val="0"/>
                          <w:sz w:val="96"/>
                          <w:szCs w:val="96"/>
                        </w:rPr>
                        <w:t>0</w:t>
                      </w:r>
                    </w:p>
                    <w:p w14:paraId="64F63964" w14:textId="33C2A957" w:rsidR="000777E7" w:rsidRDefault="00561D12" w:rsidP="00AB40FB">
                      <w:pPr>
                        <w:jc w:val="center"/>
                      </w:pPr>
                      <w:r w:rsidRPr="00561D12">
                        <w:rPr>
                          <w:rFonts w:ascii="Raleway SemiBold" w:hAnsi="Raleway SemiBold"/>
                          <w:b/>
                          <w:bCs/>
                          <w:spacing w:val="10"/>
                          <w:sz w:val="36"/>
                          <w:szCs w:val="36"/>
                        </w:rPr>
                        <w:t xml:space="preserve">Bewertung des Produkts und Planung </w:t>
                      </w:r>
                      <w:r>
                        <w:rPr>
                          <w:rFonts w:ascii="Raleway SemiBold" w:hAnsi="Raleway SemiBold"/>
                          <w:b/>
                          <w:bCs/>
                          <w:spacing w:val="10"/>
                          <w:sz w:val="36"/>
                          <w:szCs w:val="36"/>
                        </w:rPr>
                        <w:br/>
                      </w:r>
                      <w:r w:rsidRPr="00561D12">
                        <w:rPr>
                          <w:rFonts w:ascii="Raleway SemiBold" w:hAnsi="Raleway SemiBold"/>
                          <w:b/>
                          <w:bCs/>
                          <w:spacing w:val="10"/>
                          <w:sz w:val="36"/>
                          <w:szCs w:val="36"/>
                        </w:rPr>
                        <w:t>eines Projekts zur Nachhaltigkei</w:t>
                      </w:r>
                      <w:r w:rsidR="00334DD1">
                        <w:rPr>
                          <w:rFonts w:ascii="Raleway SemiBold" w:hAnsi="Raleway SemiBold"/>
                          <w:b/>
                          <w:bCs/>
                          <w:spacing w:val="10"/>
                          <w:sz w:val="36"/>
                          <w:szCs w:val="36"/>
                        </w:rPr>
                        <w:t>t</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16C2B791" w14:textId="77777777" w:rsidR="00334DD1" w:rsidRPr="00213EA9" w:rsidRDefault="00334DD1" w:rsidP="00334DD1">
      <w:pPr>
        <w:pStyle w:val="Heading1"/>
      </w:pPr>
      <w:bookmarkStart w:id="0" w:name="_Toc206262343"/>
      <w:bookmarkStart w:id="1" w:name="_Toc210328753"/>
      <w:bookmarkStart w:id="2" w:name="_Toc225435460"/>
      <w:r>
        <w:lastRenderedPageBreak/>
        <w:t>Arbeitsblatt</w:t>
      </w:r>
      <w:r w:rsidRPr="00213EA9">
        <w:t xml:space="preserve"> 10: Bewertung des Produkts und Planung eines Projekts zur Nachhaltigkeit</w:t>
      </w:r>
      <w:bookmarkEnd w:id="0"/>
      <w:bookmarkEnd w:id="1"/>
      <w:bookmarkEnd w:id="2"/>
    </w:p>
    <w:p w14:paraId="4708FB36" w14:textId="77777777" w:rsidR="00334DD1" w:rsidRPr="00213EA9" w:rsidRDefault="00334DD1" w:rsidP="00334DD1">
      <w:r w:rsidRPr="00213EA9">
        <w:t xml:space="preserve">Mit diesem Fragebogen können Sie </w:t>
      </w:r>
      <w:r>
        <w:t xml:space="preserve">das Projekt und das Produkt des Unternehmens </w:t>
      </w:r>
      <w:r w:rsidRPr="00213EA9">
        <w:t xml:space="preserve">bewerten. </w:t>
      </w:r>
    </w:p>
    <w:p w14:paraId="3E9A0FAC" w14:textId="77777777" w:rsidR="00334DD1" w:rsidRDefault="00334DD1" w:rsidP="00334DD1">
      <w:pPr>
        <w:pStyle w:val="Heading2"/>
      </w:pPr>
      <w:bookmarkStart w:id="3" w:name="_Toc225435461"/>
      <w:r>
        <w:t>Arbeitsblatt</w:t>
      </w:r>
      <w:r w:rsidRPr="00213EA9">
        <w:t xml:space="preserve"> 10.1: Bewertung eines Planungsprojekts auf Nachhaltigkeit</w:t>
      </w:r>
      <w:bookmarkEnd w:id="3"/>
    </w:p>
    <w:p w14:paraId="37581725" w14:textId="77777777" w:rsidR="00334DD1" w:rsidRPr="00546153" w:rsidRDefault="00334DD1" w:rsidP="00334DD1"/>
    <w:tbl>
      <w:tblPr>
        <w:tblStyle w:val="GridTable5Dark-Accent3"/>
        <w:tblW w:w="9283" w:type="dxa"/>
        <w:tblInd w:w="-147" w:type="dxa"/>
        <w:tblLayout w:type="fixed"/>
        <w:tblCellMar>
          <w:top w:w="58" w:type="dxa"/>
          <w:bottom w:w="58" w:type="dxa"/>
        </w:tblCellMar>
        <w:tblLook w:val="04A0" w:firstRow="1" w:lastRow="0" w:firstColumn="1" w:lastColumn="0" w:noHBand="0" w:noVBand="1"/>
      </w:tblPr>
      <w:tblGrid>
        <w:gridCol w:w="599"/>
        <w:gridCol w:w="2977"/>
        <w:gridCol w:w="1266"/>
        <w:gridCol w:w="10"/>
        <w:gridCol w:w="48"/>
        <w:gridCol w:w="1414"/>
        <w:gridCol w:w="38"/>
        <w:gridCol w:w="1440"/>
        <w:gridCol w:w="1491"/>
      </w:tblGrid>
      <w:tr w:rsidR="00334DD1" w:rsidRPr="00A86FD1" w14:paraId="52341877" w14:textId="77777777" w:rsidTr="00F1150E">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283" w:type="dxa"/>
            <w:gridSpan w:val="9"/>
            <w:vAlign w:val="center"/>
          </w:tcPr>
          <w:p w14:paraId="497CC23A" w14:textId="77777777" w:rsidR="00334DD1" w:rsidRPr="00BE4373" w:rsidRDefault="00334DD1" w:rsidP="00F1150E">
            <w:pPr>
              <w:spacing w:before="0"/>
              <w:rPr>
                <w:rFonts w:cs="Times New Roman"/>
              </w:rPr>
            </w:pPr>
            <w:r w:rsidRPr="00BE4373">
              <w:t>Projektbewertung</w:t>
            </w:r>
          </w:p>
        </w:tc>
      </w:tr>
      <w:tr w:rsidR="00334DD1" w:rsidRPr="00A86FD1" w14:paraId="4E41736F"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339B6E90" w14:textId="77777777" w:rsidR="00334DD1" w:rsidRPr="00F422A8" w:rsidRDefault="00334DD1" w:rsidP="00F1150E">
            <w:pPr>
              <w:spacing w:before="0"/>
              <w:rPr>
                <w:sz w:val="18"/>
                <w:szCs w:val="18"/>
              </w:rPr>
            </w:pPr>
          </w:p>
          <w:p w14:paraId="6CED6247" w14:textId="77777777" w:rsidR="00334DD1" w:rsidRPr="00F422A8" w:rsidRDefault="00334DD1" w:rsidP="00F1150E">
            <w:pPr>
              <w:spacing w:before="0"/>
              <w:rPr>
                <w:rFonts w:cs="Times New Roman"/>
                <w:sz w:val="18"/>
                <w:szCs w:val="18"/>
              </w:rPr>
            </w:pPr>
            <w:r w:rsidRPr="00F422A8">
              <w:rPr>
                <w:w w:val="99"/>
                <w:sz w:val="18"/>
                <w:szCs w:val="18"/>
              </w:rPr>
              <w:t>1</w:t>
            </w:r>
          </w:p>
        </w:tc>
        <w:tc>
          <w:tcPr>
            <w:tcW w:w="2977" w:type="dxa"/>
            <w:vAlign w:val="center"/>
          </w:tcPr>
          <w:p w14:paraId="69E02112"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Das Nachhaltigkeitsplanungs</w:t>
            </w:r>
            <w:r>
              <w:rPr>
                <w:sz w:val="18"/>
                <w:szCs w:val="18"/>
              </w:rPr>
              <w:t>-</w:t>
            </w:r>
            <w:r w:rsidRPr="00F422A8">
              <w:rPr>
                <w:sz w:val="18"/>
                <w:szCs w:val="18"/>
              </w:rPr>
              <w:t>projekt hat sich positiv auf das Image des Unternehmens ausgewirkt (entsprechend ankreuzen).</w:t>
            </w:r>
          </w:p>
        </w:tc>
        <w:tc>
          <w:tcPr>
            <w:tcW w:w="1276" w:type="dxa"/>
            <w:gridSpan w:val="2"/>
            <w:vAlign w:val="center"/>
          </w:tcPr>
          <w:p w14:paraId="5661A34D"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Kein Beitrag</w:t>
            </w:r>
          </w:p>
        </w:tc>
        <w:tc>
          <w:tcPr>
            <w:tcW w:w="1462" w:type="dxa"/>
            <w:gridSpan w:val="2"/>
            <w:vAlign w:val="center"/>
          </w:tcPr>
          <w:p w14:paraId="7AC2B329"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Geringer Beitrag</w:t>
            </w:r>
          </w:p>
        </w:tc>
        <w:tc>
          <w:tcPr>
            <w:tcW w:w="1478" w:type="dxa"/>
            <w:gridSpan w:val="2"/>
            <w:vAlign w:val="center"/>
          </w:tcPr>
          <w:p w14:paraId="1A602535"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Mittlerer Beitrag</w:t>
            </w:r>
          </w:p>
        </w:tc>
        <w:tc>
          <w:tcPr>
            <w:tcW w:w="1491" w:type="dxa"/>
            <w:vAlign w:val="center"/>
          </w:tcPr>
          <w:p w14:paraId="758018B9"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Bedeutender Beitrag</w:t>
            </w:r>
          </w:p>
        </w:tc>
      </w:tr>
      <w:tr w:rsidR="00334DD1" w:rsidRPr="00A86FD1" w14:paraId="4B927BCA"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3FF6377A" w14:textId="77777777" w:rsidR="00334DD1" w:rsidRPr="00F422A8" w:rsidRDefault="00334DD1" w:rsidP="00F1150E">
            <w:pPr>
              <w:spacing w:before="0"/>
              <w:rPr>
                <w:sz w:val="18"/>
                <w:szCs w:val="18"/>
              </w:rPr>
            </w:pPr>
          </w:p>
        </w:tc>
        <w:tc>
          <w:tcPr>
            <w:tcW w:w="2977" w:type="dxa"/>
            <w:vAlign w:val="center"/>
          </w:tcPr>
          <w:p w14:paraId="63BB081A"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 xml:space="preserve">Erläutern Sie </w:t>
            </w:r>
            <w:r>
              <w:rPr>
                <w:sz w:val="18"/>
                <w:szCs w:val="18"/>
              </w:rPr>
              <w:t>wie</w:t>
            </w:r>
            <w:r w:rsidRPr="00F422A8">
              <w:rPr>
                <w:sz w:val="18"/>
                <w:szCs w:val="18"/>
              </w:rPr>
              <w:t xml:space="preserve"> und warum.</w:t>
            </w:r>
          </w:p>
        </w:tc>
        <w:tc>
          <w:tcPr>
            <w:tcW w:w="5707" w:type="dxa"/>
            <w:gridSpan w:val="7"/>
            <w:vAlign w:val="center"/>
          </w:tcPr>
          <w:p w14:paraId="1932C3E9"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34DD1" w:rsidRPr="00A86FD1" w14:paraId="5E0B781A"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4DA3CC6C" w14:textId="77777777" w:rsidR="00334DD1" w:rsidRPr="00F422A8" w:rsidRDefault="00334DD1" w:rsidP="00F1150E">
            <w:pPr>
              <w:spacing w:before="0"/>
              <w:rPr>
                <w:sz w:val="18"/>
                <w:szCs w:val="18"/>
              </w:rPr>
            </w:pPr>
          </w:p>
          <w:p w14:paraId="1FE6357C" w14:textId="77777777" w:rsidR="00334DD1" w:rsidRPr="00F422A8" w:rsidRDefault="00334DD1" w:rsidP="00F1150E">
            <w:pPr>
              <w:spacing w:before="0"/>
              <w:rPr>
                <w:rFonts w:cs="Times New Roman"/>
                <w:sz w:val="18"/>
                <w:szCs w:val="18"/>
              </w:rPr>
            </w:pPr>
            <w:r w:rsidRPr="00F422A8">
              <w:rPr>
                <w:w w:val="99"/>
                <w:sz w:val="18"/>
                <w:szCs w:val="18"/>
              </w:rPr>
              <w:t>2</w:t>
            </w:r>
          </w:p>
        </w:tc>
        <w:tc>
          <w:tcPr>
            <w:tcW w:w="2977" w:type="dxa"/>
            <w:vAlign w:val="center"/>
          </w:tcPr>
          <w:p w14:paraId="5D9E9F40"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Die Ergebnisse des Nachhaltigkeitsplanungsprojekts können auch auf andere Produkte angewendet werden.</w:t>
            </w:r>
          </w:p>
        </w:tc>
        <w:tc>
          <w:tcPr>
            <w:tcW w:w="1266" w:type="dxa"/>
            <w:vAlign w:val="center"/>
          </w:tcPr>
          <w:p w14:paraId="295045D9"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w w:val="99"/>
                <w:sz w:val="18"/>
                <w:szCs w:val="18"/>
              </w:rPr>
              <w:t>Nein</w:t>
            </w:r>
          </w:p>
        </w:tc>
        <w:tc>
          <w:tcPr>
            <w:tcW w:w="1510" w:type="dxa"/>
            <w:gridSpan w:val="4"/>
            <w:vAlign w:val="center"/>
          </w:tcPr>
          <w:p w14:paraId="07946961"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sz w:val="18"/>
                <w:szCs w:val="18"/>
              </w:rPr>
              <w:t>Teilweise/für einige Produkte.</w:t>
            </w:r>
          </w:p>
        </w:tc>
        <w:tc>
          <w:tcPr>
            <w:tcW w:w="2931" w:type="dxa"/>
            <w:gridSpan w:val="2"/>
            <w:vAlign w:val="center"/>
          </w:tcPr>
          <w:p w14:paraId="639B7605"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w w:val="99"/>
                <w:sz w:val="18"/>
                <w:szCs w:val="18"/>
              </w:rPr>
              <w:t>Ja.</w:t>
            </w:r>
          </w:p>
        </w:tc>
      </w:tr>
      <w:tr w:rsidR="00334DD1" w:rsidRPr="00A86FD1" w14:paraId="359D82F1"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790B78ED" w14:textId="77777777" w:rsidR="00334DD1" w:rsidRPr="00F422A8" w:rsidRDefault="00334DD1" w:rsidP="00F1150E">
            <w:pPr>
              <w:spacing w:before="0"/>
              <w:rPr>
                <w:sz w:val="18"/>
                <w:szCs w:val="18"/>
              </w:rPr>
            </w:pPr>
          </w:p>
        </w:tc>
        <w:tc>
          <w:tcPr>
            <w:tcW w:w="2977" w:type="dxa"/>
            <w:vAlign w:val="center"/>
          </w:tcPr>
          <w:p w14:paraId="482B0320"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Erläutern Sie, wie und warum.</w:t>
            </w:r>
          </w:p>
        </w:tc>
        <w:tc>
          <w:tcPr>
            <w:tcW w:w="5707" w:type="dxa"/>
            <w:gridSpan w:val="7"/>
            <w:vAlign w:val="center"/>
          </w:tcPr>
          <w:p w14:paraId="3523B32D"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34DD1" w:rsidRPr="00A86FD1" w14:paraId="21E86456"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76B516DD" w14:textId="77777777" w:rsidR="00334DD1" w:rsidRPr="00F422A8" w:rsidRDefault="00334DD1" w:rsidP="00F1150E">
            <w:pPr>
              <w:spacing w:before="0"/>
              <w:rPr>
                <w:sz w:val="18"/>
                <w:szCs w:val="18"/>
              </w:rPr>
            </w:pPr>
          </w:p>
          <w:p w14:paraId="1C3B08C9" w14:textId="77777777" w:rsidR="00334DD1" w:rsidRPr="00F422A8" w:rsidRDefault="00334DD1" w:rsidP="00F1150E">
            <w:pPr>
              <w:spacing w:before="0"/>
              <w:rPr>
                <w:rFonts w:cs="Times New Roman"/>
                <w:sz w:val="18"/>
                <w:szCs w:val="18"/>
              </w:rPr>
            </w:pPr>
            <w:r w:rsidRPr="00F422A8">
              <w:rPr>
                <w:w w:val="99"/>
                <w:sz w:val="18"/>
                <w:szCs w:val="18"/>
              </w:rPr>
              <w:t>3</w:t>
            </w:r>
          </w:p>
        </w:tc>
        <w:tc>
          <w:tcPr>
            <w:tcW w:w="2977" w:type="dxa"/>
            <w:vAlign w:val="center"/>
          </w:tcPr>
          <w:p w14:paraId="1FCCBB19"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rStyle w:val="hps"/>
                <w:sz w:val="18"/>
                <w:szCs w:val="18"/>
              </w:rPr>
              <w:t xml:space="preserve">Die Methoden und Instrumente </w:t>
            </w:r>
            <w:r w:rsidRPr="00F422A8">
              <w:rPr>
                <w:sz w:val="18"/>
                <w:szCs w:val="18"/>
              </w:rPr>
              <w:t xml:space="preserve">eines </w:t>
            </w:r>
            <w:r w:rsidRPr="00F422A8">
              <w:rPr>
                <w:rStyle w:val="hps"/>
                <w:sz w:val="18"/>
                <w:szCs w:val="18"/>
              </w:rPr>
              <w:t>Nachhaltigkeitsplanungs</w:t>
            </w:r>
            <w:r>
              <w:rPr>
                <w:rStyle w:val="hps"/>
                <w:sz w:val="18"/>
                <w:szCs w:val="18"/>
              </w:rPr>
              <w:t>-</w:t>
            </w:r>
            <w:r w:rsidRPr="00F422A8">
              <w:rPr>
                <w:rStyle w:val="hps"/>
                <w:sz w:val="18"/>
                <w:szCs w:val="18"/>
              </w:rPr>
              <w:t xml:space="preserve">projekts können auch </w:t>
            </w:r>
            <w:r w:rsidRPr="00F422A8">
              <w:rPr>
                <w:sz w:val="18"/>
                <w:szCs w:val="18"/>
              </w:rPr>
              <w:t xml:space="preserve">auf </w:t>
            </w:r>
            <w:r w:rsidRPr="00F422A8">
              <w:rPr>
                <w:rStyle w:val="hps"/>
                <w:sz w:val="18"/>
                <w:szCs w:val="18"/>
              </w:rPr>
              <w:t xml:space="preserve">andere Unternehmensaktivitäten </w:t>
            </w:r>
            <w:r w:rsidRPr="00F422A8">
              <w:rPr>
                <w:sz w:val="18"/>
                <w:szCs w:val="18"/>
              </w:rPr>
              <w:t xml:space="preserve">angewendet werden (z. B. </w:t>
            </w:r>
            <w:r w:rsidRPr="00F422A8">
              <w:rPr>
                <w:rStyle w:val="hps"/>
                <w:sz w:val="18"/>
                <w:szCs w:val="18"/>
              </w:rPr>
              <w:t>Qualitätsmanagement</w:t>
            </w:r>
            <w:r w:rsidRPr="00F422A8">
              <w:rPr>
                <w:sz w:val="18"/>
                <w:szCs w:val="18"/>
              </w:rPr>
              <w:t xml:space="preserve">, Umweltmanagement, Innovation, Forschung </w:t>
            </w:r>
            <w:r w:rsidRPr="00F422A8">
              <w:rPr>
                <w:rStyle w:val="hps"/>
                <w:sz w:val="18"/>
                <w:szCs w:val="18"/>
              </w:rPr>
              <w:t>und Entwicklung usw.).</w:t>
            </w:r>
          </w:p>
        </w:tc>
        <w:tc>
          <w:tcPr>
            <w:tcW w:w="1324" w:type="dxa"/>
            <w:gridSpan w:val="3"/>
            <w:vAlign w:val="center"/>
          </w:tcPr>
          <w:p w14:paraId="0C326AC7"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w w:val="99"/>
                <w:sz w:val="18"/>
                <w:szCs w:val="18"/>
              </w:rPr>
              <w:t>Nein.</w:t>
            </w:r>
          </w:p>
        </w:tc>
        <w:tc>
          <w:tcPr>
            <w:tcW w:w="1452" w:type="dxa"/>
            <w:gridSpan w:val="2"/>
            <w:vAlign w:val="center"/>
          </w:tcPr>
          <w:p w14:paraId="05370CB8"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sz w:val="18"/>
                <w:szCs w:val="18"/>
              </w:rPr>
              <w:t>In einigen Fällen.</w:t>
            </w:r>
          </w:p>
        </w:tc>
        <w:tc>
          <w:tcPr>
            <w:tcW w:w="2931" w:type="dxa"/>
            <w:gridSpan w:val="2"/>
            <w:vAlign w:val="center"/>
          </w:tcPr>
          <w:p w14:paraId="2BEF99B4"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w w:val="99"/>
                <w:sz w:val="18"/>
                <w:szCs w:val="18"/>
              </w:rPr>
              <w:t>Ja.</w:t>
            </w:r>
          </w:p>
        </w:tc>
      </w:tr>
      <w:tr w:rsidR="00334DD1" w:rsidRPr="00A86FD1" w14:paraId="2538448D"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6B5DF7D4" w14:textId="77777777" w:rsidR="00334DD1" w:rsidRPr="00F422A8" w:rsidRDefault="00334DD1" w:rsidP="00F1150E">
            <w:pPr>
              <w:spacing w:before="0"/>
              <w:rPr>
                <w:sz w:val="18"/>
                <w:szCs w:val="18"/>
              </w:rPr>
            </w:pPr>
          </w:p>
        </w:tc>
        <w:tc>
          <w:tcPr>
            <w:tcW w:w="2977" w:type="dxa"/>
            <w:vAlign w:val="center"/>
          </w:tcPr>
          <w:p w14:paraId="0EF96FE3"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F422A8">
              <w:rPr>
                <w:rStyle w:val="hps"/>
                <w:sz w:val="18"/>
                <w:szCs w:val="18"/>
              </w:rPr>
              <w:t xml:space="preserve">Erläutern Sie, </w:t>
            </w:r>
            <w:r w:rsidRPr="00F422A8">
              <w:rPr>
                <w:sz w:val="18"/>
                <w:szCs w:val="18"/>
              </w:rPr>
              <w:t xml:space="preserve">in welchen </w:t>
            </w:r>
            <w:r w:rsidRPr="00F422A8">
              <w:rPr>
                <w:rStyle w:val="hps"/>
                <w:sz w:val="18"/>
                <w:szCs w:val="18"/>
              </w:rPr>
              <w:t>Abteilungen des Unternehmens, wie und warum.</w:t>
            </w:r>
          </w:p>
        </w:tc>
        <w:tc>
          <w:tcPr>
            <w:tcW w:w="5707" w:type="dxa"/>
            <w:gridSpan w:val="7"/>
            <w:vAlign w:val="center"/>
          </w:tcPr>
          <w:p w14:paraId="12461249"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34DD1" w:rsidRPr="00A86FD1" w14:paraId="396EAEF0"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7AAA9A61" w14:textId="77777777" w:rsidR="00334DD1" w:rsidRPr="00F422A8" w:rsidRDefault="00334DD1" w:rsidP="00F1150E">
            <w:pPr>
              <w:spacing w:before="0"/>
              <w:rPr>
                <w:sz w:val="18"/>
                <w:szCs w:val="18"/>
              </w:rPr>
            </w:pPr>
          </w:p>
          <w:p w14:paraId="7DF16E2D" w14:textId="77777777" w:rsidR="00334DD1" w:rsidRPr="00F422A8" w:rsidRDefault="00334DD1" w:rsidP="00F1150E">
            <w:pPr>
              <w:spacing w:before="0"/>
              <w:rPr>
                <w:sz w:val="18"/>
                <w:szCs w:val="18"/>
              </w:rPr>
            </w:pPr>
            <w:r w:rsidRPr="00F422A8">
              <w:rPr>
                <w:w w:val="99"/>
                <w:sz w:val="18"/>
                <w:szCs w:val="18"/>
              </w:rPr>
              <w:t>4</w:t>
            </w:r>
          </w:p>
        </w:tc>
        <w:tc>
          <w:tcPr>
            <w:tcW w:w="2977" w:type="dxa"/>
            <w:vAlign w:val="center"/>
          </w:tcPr>
          <w:p w14:paraId="321CA6C4"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Das Nachhaltigkeitsplanungs</w:t>
            </w:r>
            <w:r>
              <w:rPr>
                <w:sz w:val="18"/>
                <w:szCs w:val="18"/>
              </w:rPr>
              <w:t>-</w:t>
            </w:r>
            <w:r w:rsidRPr="00F422A8">
              <w:rPr>
                <w:sz w:val="18"/>
                <w:szCs w:val="18"/>
              </w:rPr>
              <w:t xml:space="preserve">projekt </w:t>
            </w:r>
            <w:r w:rsidRPr="00F422A8">
              <w:rPr>
                <w:rStyle w:val="hps"/>
                <w:sz w:val="18"/>
                <w:szCs w:val="18"/>
              </w:rPr>
              <w:t>hatte einen gut vorbereiteten und leicht verständlichen Plan.</w:t>
            </w:r>
          </w:p>
        </w:tc>
        <w:tc>
          <w:tcPr>
            <w:tcW w:w="2776" w:type="dxa"/>
            <w:gridSpan w:val="5"/>
            <w:vAlign w:val="center"/>
          </w:tcPr>
          <w:p w14:paraId="10366EC5"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2931" w:type="dxa"/>
            <w:gridSpan w:val="2"/>
            <w:vAlign w:val="center"/>
          </w:tcPr>
          <w:p w14:paraId="13442C93"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Ja.</w:t>
            </w:r>
          </w:p>
        </w:tc>
      </w:tr>
      <w:tr w:rsidR="00334DD1" w:rsidRPr="00A86FD1" w14:paraId="3552F647"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6639F51E" w14:textId="77777777" w:rsidR="00334DD1" w:rsidRPr="00F422A8" w:rsidRDefault="00334DD1" w:rsidP="00F1150E">
            <w:pPr>
              <w:spacing w:before="0"/>
              <w:rPr>
                <w:sz w:val="18"/>
                <w:szCs w:val="18"/>
              </w:rPr>
            </w:pPr>
          </w:p>
        </w:tc>
        <w:tc>
          <w:tcPr>
            <w:tcW w:w="2977" w:type="dxa"/>
            <w:vAlign w:val="center"/>
          </w:tcPr>
          <w:p w14:paraId="587D681F"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Wenn nicht, erklären Sie bitte warum.</w:t>
            </w:r>
          </w:p>
        </w:tc>
        <w:tc>
          <w:tcPr>
            <w:tcW w:w="5707" w:type="dxa"/>
            <w:gridSpan w:val="7"/>
            <w:vAlign w:val="center"/>
          </w:tcPr>
          <w:p w14:paraId="5E106080"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34DD1" w:rsidRPr="00A86FD1" w14:paraId="7353B93D"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4ABECB39" w14:textId="77777777" w:rsidR="00334DD1" w:rsidRPr="00F422A8" w:rsidRDefault="00334DD1" w:rsidP="00F1150E">
            <w:pPr>
              <w:spacing w:before="0"/>
              <w:rPr>
                <w:sz w:val="18"/>
                <w:szCs w:val="18"/>
              </w:rPr>
            </w:pPr>
          </w:p>
          <w:p w14:paraId="148723D9" w14:textId="77777777" w:rsidR="00334DD1" w:rsidRPr="00F422A8" w:rsidRDefault="00334DD1" w:rsidP="00F1150E">
            <w:pPr>
              <w:spacing w:before="0"/>
              <w:rPr>
                <w:sz w:val="18"/>
                <w:szCs w:val="18"/>
              </w:rPr>
            </w:pPr>
            <w:r w:rsidRPr="00F422A8">
              <w:rPr>
                <w:w w:val="99"/>
                <w:sz w:val="18"/>
                <w:szCs w:val="18"/>
              </w:rPr>
              <w:t>5</w:t>
            </w:r>
          </w:p>
        </w:tc>
        <w:tc>
          <w:tcPr>
            <w:tcW w:w="2977" w:type="dxa"/>
            <w:vAlign w:val="center"/>
          </w:tcPr>
          <w:p w14:paraId="1F770304"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Waren die Aktivitäten des Nachhaltigkeitsplanungsprojekts nützlich?</w:t>
            </w:r>
          </w:p>
        </w:tc>
        <w:tc>
          <w:tcPr>
            <w:tcW w:w="1324" w:type="dxa"/>
            <w:gridSpan w:val="3"/>
            <w:vAlign w:val="center"/>
          </w:tcPr>
          <w:p w14:paraId="33BB795C"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1452" w:type="dxa"/>
            <w:gridSpan w:val="2"/>
            <w:vAlign w:val="center"/>
          </w:tcPr>
          <w:p w14:paraId="3A2B8E25"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Teilweise.</w:t>
            </w:r>
          </w:p>
        </w:tc>
        <w:tc>
          <w:tcPr>
            <w:tcW w:w="2931" w:type="dxa"/>
            <w:gridSpan w:val="2"/>
            <w:vAlign w:val="center"/>
          </w:tcPr>
          <w:p w14:paraId="33F90579"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pacing w:val="1"/>
                <w:w w:val="99"/>
                <w:sz w:val="18"/>
                <w:szCs w:val="18"/>
              </w:rPr>
            </w:pPr>
            <w:r w:rsidRPr="00F422A8">
              <w:rPr>
                <w:w w:val="99"/>
                <w:sz w:val="18"/>
                <w:szCs w:val="18"/>
              </w:rPr>
              <w:t>Ja.</w:t>
            </w:r>
          </w:p>
        </w:tc>
      </w:tr>
      <w:tr w:rsidR="00334DD1" w:rsidRPr="00A86FD1" w14:paraId="4AF24BB3"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6DF64188" w14:textId="77777777" w:rsidR="00334DD1" w:rsidRPr="00F422A8" w:rsidRDefault="00334DD1" w:rsidP="00F1150E">
            <w:pPr>
              <w:spacing w:before="0"/>
              <w:rPr>
                <w:sz w:val="18"/>
                <w:szCs w:val="18"/>
              </w:rPr>
            </w:pPr>
          </w:p>
        </w:tc>
        <w:tc>
          <w:tcPr>
            <w:tcW w:w="2977" w:type="dxa"/>
            <w:vAlign w:val="center"/>
          </w:tcPr>
          <w:p w14:paraId="1B3CFFA9"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Erläutern Sie warum.</w:t>
            </w:r>
          </w:p>
        </w:tc>
        <w:tc>
          <w:tcPr>
            <w:tcW w:w="5707" w:type="dxa"/>
            <w:gridSpan w:val="7"/>
            <w:vAlign w:val="center"/>
          </w:tcPr>
          <w:p w14:paraId="0E28B69D"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34DD1" w:rsidRPr="00A86FD1" w14:paraId="0E9AC2B4"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4C4EE160" w14:textId="77777777" w:rsidR="00334DD1" w:rsidRPr="00F422A8" w:rsidRDefault="00334DD1" w:rsidP="00F1150E">
            <w:pPr>
              <w:spacing w:before="0"/>
              <w:rPr>
                <w:sz w:val="18"/>
                <w:szCs w:val="18"/>
              </w:rPr>
            </w:pPr>
          </w:p>
          <w:p w14:paraId="0929076E" w14:textId="77777777" w:rsidR="00334DD1" w:rsidRPr="00F422A8" w:rsidRDefault="00334DD1" w:rsidP="00F1150E">
            <w:pPr>
              <w:spacing w:before="0"/>
              <w:rPr>
                <w:sz w:val="18"/>
                <w:szCs w:val="18"/>
              </w:rPr>
            </w:pPr>
            <w:r w:rsidRPr="00F422A8">
              <w:rPr>
                <w:w w:val="99"/>
                <w:sz w:val="18"/>
                <w:szCs w:val="18"/>
              </w:rPr>
              <w:t>6</w:t>
            </w:r>
          </w:p>
        </w:tc>
        <w:tc>
          <w:tcPr>
            <w:tcW w:w="2977" w:type="dxa"/>
            <w:vAlign w:val="center"/>
          </w:tcPr>
          <w:p w14:paraId="060EBB7D"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rStyle w:val="hps"/>
                <w:sz w:val="18"/>
                <w:szCs w:val="18"/>
              </w:rPr>
              <w:t>Das interne Nachhaltigkeitsplanungsteam war hinsichtlich Fachwissen und Kompetenzen effektiv.</w:t>
            </w:r>
          </w:p>
        </w:tc>
        <w:tc>
          <w:tcPr>
            <w:tcW w:w="2776" w:type="dxa"/>
            <w:gridSpan w:val="5"/>
            <w:vAlign w:val="center"/>
          </w:tcPr>
          <w:p w14:paraId="7E3B6A8C"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2931" w:type="dxa"/>
            <w:gridSpan w:val="2"/>
            <w:vAlign w:val="center"/>
          </w:tcPr>
          <w:p w14:paraId="48736948"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Ja.</w:t>
            </w:r>
          </w:p>
        </w:tc>
      </w:tr>
      <w:tr w:rsidR="00334DD1" w:rsidRPr="00A86FD1" w14:paraId="2E2A54E3"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622C3B2C" w14:textId="77777777" w:rsidR="00334DD1" w:rsidRPr="00F422A8" w:rsidRDefault="00334DD1" w:rsidP="00F1150E">
            <w:pPr>
              <w:spacing w:before="0"/>
              <w:rPr>
                <w:sz w:val="18"/>
                <w:szCs w:val="18"/>
              </w:rPr>
            </w:pPr>
          </w:p>
        </w:tc>
        <w:tc>
          <w:tcPr>
            <w:tcW w:w="2977" w:type="dxa"/>
            <w:vAlign w:val="center"/>
          </w:tcPr>
          <w:p w14:paraId="55E6E146"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Wenn nein, welche Bedürfnisse wurden identifiziert?</w:t>
            </w:r>
          </w:p>
        </w:tc>
        <w:tc>
          <w:tcPr>
            <w:tcW w:w="5707" w:type="dxa"/>
            <w:gridSpan w:val="7"/>
            <w:vAlign w:val="center"/>
          </w:tcPr>
          <w:p w14:paraId="155D0F8D"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34DD1" w:rsidRPr="00A86FD1" w14:paraId="0A789410"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290758F1" w14:textId="77777777" w:rsidR="00334DD1" w:rsidRPr="00F422A8" w:rsidRDefault="00334DD1" w:rsidP="00F1150E">
            <w:pPr>
              <w:spacing w:before="0"/>
              <w:rPr>
                <w:sz w:val="18"/>
                <w:szCs w:val="18"/>
              </w:rPr>
            </w:pPr>
          </w:p>
          <w:p w14:paraId="19EBCC2D" w14:textId="77777777" w:rsidR="00334DD1" w:rsidRPr="00F422A8" w:rsidRDefault="00334DD1" w:rsidP="00F1150E">
            <w:pPr>
              <w:spacing w:before="0"/>
              <w:rPr>
                <w:sz w:val="18"/>
                <w:szCs w:val="18"/>
              </w:rPr>
            </w:pPr>
            <w:r w:rsidRPr="00F422A8">
              <w:rPr>
                <w:w w:val="99"/>
                <w:sz w:val="18"/>
                <w:szCs w:val="18"/>
              </w:rPr>
              <w:t>7</w:t>
            </w:r>
          </w:p>
        </w:tc>
        <w:tc>
          <w:tcPr>
            <w:tcW w:w="2977" w:type="dxa"/>
            <w:vAlign w:val="center"/>
          </w:tcPr>
          <w:p w14:paraId="06049DC9"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 xml:space="preserve">Das Projektteam für Nachhaltigkeitsplanung </w:t>
            </w:r>
            <w:r w:rsidRPr="00F422A8">
              <w:rPr>
                <w:rStyle w:val="hps"/>
                <w:sz w:val="18"/>
                <w:szCs w:val="18"/>
              </w:rPr>
              <w:t>arbeitete mit dem Support-Team und den Mitarbeitern des Unternehmens zusammen.</w:t>
            </w:r>
          </w:p>
        </w:tc>
        <w:tc>
          <w:tcPr>
            <w:tcW w:w="2776" w:type="dxa"/>
            <w:gridSpan w:val="5"/>
            <w:vAlign w:val="center"/>
          </w:tcPr>
          <w:p w14:paraId="7A25EDC6"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2931" w:type="dxa"/>
            <w:gridSpan w:val="2"/>
            <w:vAlign w:val="center"/>
          </w:tcPr>
          <w:p w14:paraId="1C1FC941"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Ja.</w:t>
            </w:r>
          </w:p>
        </w:tc>
      </w:tr>
      <w:tr w:rsidR="00334DD1" w:rsidRPr="00A86FD1" w14:paraId="75E07C12"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4ED4EE4C" w14:textId="77777777" w:rsidR="00334DD1" w:rsidRPr="00F422A8" w:rsidRDefault="00334DD1" w:rsidP="00F1150E">
            <w:pPr>
              <w:spacing w:before="0"/>
              <w:rPr>
                <w:sz w:val="18"/>
                <w:szCs w:val="18"/>
              </w:rPr>
            </w:pPr>
          </w:p>
        </w:tc>
        <w:tc>
          <w:tcPr>
            <w:tcW w:w="2977" w:type="dxa"/>
            <w:vAlign w:val="center"/>
          </w:tcPr>
          <w:p w14:paraId="59C6B432"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Wenn nein, bitte erläutern Sie dies.</w:t>
            </w:r>
          </w:p>
        </w:tc>
        <w:tc>
          <w:tcPr>
            <w:tcW w:w="5707" w:type="dxa"/>
            <w:gridSpan w:val="7"/>
            <w:vAlign w:val="center"/>
          </w:tcPr>
          <w:p w14:paraId="36FBD328"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34DD1" w:rsidRPr="00A86FD1" w14:paraId="5D43BE65"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Align w:val="center"/>
          </w:tcPr>
          <w:p w14:paraId="4004B6E0" w14:textId="77777777" w:rsidR="00334DD1" w:rsidRPr="00F422A8" w:rsidRDefault="00334DD1" w:rsidP="00F1150E">
            <w:pPr>
              <w:spacing w:before="0"/>
              <w:rPr>
                <w:sz w:val="18"/>
                <w:szCs w:val="18"/>
              </w:rPr>
            </w:pPr>
          </w:p>
          <w:p w14:paraId="0FE87E6D" w14:textId="77777777" w:rsidR="00334DD1" w:rsidRPr="00F422A8" w:rsidRDefault="00334DD1" w:rsidP="00F1150E">
            <w:pPr>
              <w:spacing w:before="0"/>
              <w:rPr>
                <w:sz w:val="18"/>
                <w:szCs w:val="18"/>
              </w:rPr>
            </w:pPr>
            <w:r w:rsidRPr="00F422A8">
              <w:rPr>
                <w:w w:val="99"/>
                <w:sz w:val="18"/>
                <w:szCs w:val="18"/>
              </w:rPr>
              <w:t>8</w:t>
            </w:r>
          </w:p>
        </w:tc>
        <w:tc>
          <w:tcPr>
            <w:tcW w:w="2977" w:type="dxa"/>
            <w:vAlign w:val="center"/>
          </w:tcPr>
          <w:p w14:paraId="6546E746"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rStyle w:val="hps"/>
                <w:sz w:val="18"/>
                <w:szCs w:val="18"/>
              </w:rPr>
              <w:t>War die oberste Führungsebene in das Projekt eingebunden und engagiert?</w:t>
            </w:r>
          </w:p>
        </w:tc>
        <w:tc>
          <w:tcPr>
            <w:tcW w:w="1324" w:type="dxa"/>
            <w:gridSpan w:val="3"/>
            <w:vAlign w:val="center"/>
          </w:tcPr>
          <w:p w14:paraId="6C2353CD"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1452" w:type="dxa"/>
            <w:gridSpan w:val="2"/>
            <w:vAlign w:val="center"/>
          </w:tcPr>
          <w:p w14:paraId="2252C47A"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Teilweise.</w:t>
            </w:r>
          </w:p>
        </w:tc>
        <w:tc>
          <w:tcPr>
            <w:tcW w:w="2931" w:type="dxa"/>
            <w:gridSpan w:val="2"/>
            <w:vAlign w:val="center"/>
          </w:tcPr>
          <w:p w14:paraId="5C485077"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Ja.</w:t>
            </w:r>
          </w:p>
        </w:tc>
      </w:tr>
      <w:tr w:rsidR="00334DD1" w:rsidRPr="00A86FD1" w14:paraId="1B4E8F9E"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Align w:val="center"/>
          </w:tcPr>
          <w:p w14:paraId="0AEC0861" w14:textId="77777777" w:rsidR="00334DD1" w:rsidRPr="00F422A8" w:rsidRDefault="00334DD1" w:rsidP="00F1150E">
            <w:pPr>
              <w:spacing w:before="0"/>
              <w:rPr>
                <w:sz w:val="18"/>
                <w:szCs w:val="18"/>
              </w:rPr>
            </w:pPr>
          </w:p>
        </w:tc>
        <w:tc>
          <w:tcPr>
            <w:tcW w:w="2977" w:type="dxa"/>
            <w:vAlign w:val="center"/>
          </w:tcPr>
          <w:p w14:paraId="1C0A22FE"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rStyle w:val="hps"/>
                <w:sz w:val="18"/>
                <w:szCs w:val="18"/>
              </w:rPr>
            </w:pPr>
            <w:r w:rsidRPr="00F422A8">
              <w:rPr>
                <w:rStyle w:val="hps"/>
                <w:sz w:val="18"/>
                <w:szCs w:val="18"/>
              </w:rPr>
              <w:t>Wenn nicht, nennen Sie bitte die Hauptgründe dafür.</w:t>
            </w:r>
          </w:p>
        </w:tc>
        <w:tc>
          <w:tcPr>
            <w:tcW w:w="1324" w:type="dxa"/>
            <w:gridSpan w:val="3"/>
            <w:vAlign w:val="center"/>
          </w:tcPr>
          <w:p w14:paraId="4BED3520"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452" w:type="dxa"/>
            <w:gridSpan w:val="2"/>
            <w:vAlign w:val="center"/>
          </w:tcPr>
          <w:p w14:paraId="661BF812"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2931" w:type="dxa"/>
            <w:gridSpan w:val="2"/>
            <w:vAlign w:val="center"/>
          </w:tcPr>
          <w:p w14:paraId="5A08B682" w14:textId="77777777" w:rsidR="00334DD1" w:rsidRPr="00F422A8" w:rsidRDefault="00334DD1"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34DD1" w:rsidRPr="00A86FD1" w14:paraId="03F779A6"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Align w:val="center"/>
          </w:tcPr>
          <w:p w14:paraId="2FE85393" w14:textId="77777777" w:rsidR="00334DD1" w:rsidRPr="00F422A8" w:rsidRDefault="00334DD1" w:rsidP="00F1150E">
            <w:pPr>
              <w:spacing w:before="0"/>
              <w:rPr>
                <w:sz w:val="18"/>
                <w:szCs w:val="18"/>
              </w:rPr>
            </w:pPr>
            <w:r w:rsidRPr="00F422A8">
              <w:rPr>
                <w:sz w:val="18"/>
                <w:szCs w:val="18"/>
              </w:rPr>
              <w:t>9</w:t>
            </w:r>
          </w:p>
        </w:tc>
        <w:tc>
          <w:tcPr>
            <w:tcW w:w="2977" w:type="dxa"/>
            <w:vAlign w:val="center"/>
          </w:tcPr>
          <w:p w14:paraId="7EDB0A90"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Sollte Nachhaltigkeitsplanung Teil der systematischen Innovationsaktivitäten eines Unternehmens werden?</w:t>
            </w:r>
          </w:p>
        </w:tc>
        <w:tc>
          <w:tcPr>
            <w:tcW w:w="1324" w:type="dxa"/>
            <w:gridSpan w:val="3"/>
            <w:vAlign w:val="center"/>
          </w:tcPr>
          <w:p w14:paraId="34312030"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1452" w:type="dxa"/>
            <w:gridSpan w:val="2"/>
            <w:vAlign w:val="center"/>
          </w:tcPr>
          <w:p w14:paraId="5BAC9E3D"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Unter bestimmten Bedingungen.</w:t>
            </w:r>
          </w:p>
        </w:tc>
        <w:tc>
          <w:tcPr>
            <w:tcW w:w="2931" w:type="dxa"/>
            <w:gridSpan w:val="2"/>
            <w:vAlign w:val="center"/>
          </w:tcPr>
          <w:p w14:paraId="083F6AF9" w14:textId="77777777" w:rsidR="00334DD1" w:rsidRPr="00F422A8" w:rsidRDefault="00334DD1"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Ja.</w:t>
            </w:r>
          </w:p>
        </w:tc>
      </w:tr>
      <w:tr w:rsidR="00334DD1" w:rsidRPr="00A86FD1" w14:paraId="5BB13341"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shd w:val="clear" w:color="auto" w:fill="9BBB59"/>
            <w:vAlign w:val="center"/>
          </w:tcPr>
          <w:p w14:paraId="480288B5" w14:textId="77777777" w:rsidR="00334DD1" w:rsidRPr="00A86FD1" w:rsidRDefault="00334DD1" w:rsidP="00F1150E">
            <w:pPr>
              <w:spacing w:before="0"/>
              <w:rPr>
                <w:sz w:val="18"/>
                <w:szCs w:val="18"/>
              </w:rPr>
            </w:pPr>
          </w:p>
        </w:tc>
        <w:tc>
          <w:tcPr>
            <w:tcW w:w="2977" w:type="dxa"/>
            <w:vAlign w:val="center"/>
          </w:tcPr>
          <w:p w14:paraId="24435276" w14:textId="77777777" w:rsidR="00334DD1" w:rsidRPr="00A86FD1" w:rsidRDefault="00334DD1" w:rsidP="00F1150E">
            <w:pPr>
              <w:spacing w:before="0"/>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86FD1">
              <w:rPr>
                <w:color w:val="000000" w:themeColor="text1"/>
                <w:sz w:val="18"/>
                <w:szCs w:val="18"/>
              </w:rPr>
              <w:t>Erläutern Sie warum und wie.</w:t>
            </w:r>
          </w:p>
        </w:tc>
        <w:tc>
          <w:tcPr>
            <w:tcW w:w="1324" w:type="dxa"/>
            <w:gridSpan w:val="3"/>
            <w:vAlign w:val="center"/>
          </w:tcPr>
          <w:p w14:paraId="45BF3004" w14:textId="77777777" w:rsidR="00334DD1" w:rsidRPr="00A86FD1" w:rsidRDefault="00334DD1" w:rsidP="00F1150E">
            <w:pPr>
              <w:spacing w:before="0"/>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1452" w:type="dxa"/>
            <w:gridSpan w:val="2"/>
            <w:vAlign w:val="center"/>
          </w:tcPr>
          <w:p w14:paraId="52A1D74E" w14:textId="77777777" w:rsidR="00334DD1" w:rsidRPr="00A86FD1" w:rsidRDefault="00334DD1" w:rsidP="00F1150E">
            <w:pPr>
              <w:spacing w:before="0"/>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931" w:type="dxa"/>
            <w:gridSpan w:val="2"/>
            <w:vAlign w:val="center"/>
          </w:tcPr>
          <w:p w14:paraId="25CD9A9D" w14:textId="77777777" w:rsidR="00334DD1" w:rsidRPr="00A86FD1" w:rsidRDefault="00334DD1" w:rsidP="00F1150E">
            <w:pPr>
              <w:spacing w:before="0"/>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bl>
    <w:p w14:paraId="380823A0" w14:textId="77777777" w:rsidR="00334DD1" w:rsidRDefault="00334DD1" w:rsidP="00334DD1">
      <w:r>
        <w:rPr>
          <w:b/>
          <w:bCs/>
        </w:rPr>
        <w:br w:type="page"/>
      </w:r>
    </w:p>
    <w:p w14:paraId="2B4B70E4" w14:textId="77777777" w:rsidR="00334DD1" w:rsidRDefault="00334DD1" w:rsidP="00334DD1">
      <w:pPr>
        <w:pStyle w:val="Heading2"/>
      </w:pPr>
      <w:bookmarkStart w:id="4" w:name="_Toc225435462"/>
      <w:r>
        <w:lastRenderedPageBreak/>
        <w:t>Arbeitsblatt</w:t>
      </w:r>
      <w:r w:rsidRPr="00213EA9">
        <w:t xml:space="preserve"> 10.2: Bewertung des Designs für ein nachhaltiges Produkt</w:t>
      </w:r>
      <w:bookmarkEnd w:id="4"/>
      <w:r w:rsidRPr="00213EA9">
        <w:t xml:space="preserve"> </w:t>
      </w:r>
    </w:p>
    <w:p w14:paraId="0836A469" w14:textId="77777777" w:rsidR="00334DD1" w:rsidRPr="00546153" w:rsidRDefault="00334DD1" w:rsidP="00334DD1"/>
    <w:tbl>
      <w:tblPr>
        <w:tblStyle w:val="GridTable5Dark-Accent3"/>
        <w:tblW w:w="9283" w:type="dxa"/>
        <w:tblInd w:w="-147" w:type="dxa"/>
        <w:tblLayout w:type="fixed"/>
        <w:tblLook w:val="04A0" w:firstRow="1" w:lastRow="0" w:firstColumn="1" w:lastColumn="0" w:noHBand="0" w:noVBand="1"/>
      </w:tblPr>
      <w:tblGrid>
        <w:gridCol w:w="599"/>
        <w:gridCol w:w="3683"/>
        <w:gridCol w:w="1350"/>
        <w:gridCol w:w="1260"/>
        <w:gridCol w:w="1260"/>
        <w:gridCol w:w="1131"/>
      </w:tblGrid>
      <w:tr w:rsidR="00334DD1" w:rsidRPr="00213EA9" w14:paraId="550FE3DC" w14:textId="77777777" w:rsidTr="00F1150E">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283" w:type="dxa"/>
            <w:gridSpan w:val="6"/>
            <w:vAlign w:val="center"/>
          </w:tcPr>
          <w:p w14:paraId="334E11DC" w14:textId="77777777" w:rsidR="00334DD1" w:rsidRPr="00213EA9" w:rsidRDefault="00334DD1" w:rsidP="00F1150E">
            <w:pPr>
              <w:spacing w:before="0"/>
              <w:rPr>
                <w:rFonts w:cs="Times New Roman"/>
              </w:rPr>
            </w:pPr>
            <w:r w:rsidRPr="00213EA9">
              <w:t>Produktbewertung</w:t>
            </w:r>
          </w:p>
        </w:tc>
      </w:tr>
      <w:tr w:rsidR="00334DD1" w:rsidRPr="00213EA9" w14:paraId="1D62C103"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Align w:val="center"/>
          </w:tcPr>
          <w:p w14:paraId="5DA55EF0" w14:textId="77777777" w:rsidR="00334DD1" w:rsidRPr="00213EA9" w:rsidRDefault="00334DD1" w:rsidP="00F1150E">
            <w:pPr>
              <w:spacing w:before="0"/>
            </w:pPr>
          </w:p>
          <w:p w14:paraId="2C380C3C" w14:textId="77777777" w:rsidR="00334DD1" w:rsidRPr="00213EA9" w:rsidRDefault="00334DD1" w:rsidP="00F1150E">
            <w:pPr>
              <w:spacing w:before="0"/>
              <w:rPr>
                <w:rFonts w:cs="Times New Roman"/>
              </w:rPr>
            </w:pPr>
            <w:r w:rsidRPr="00213EA9">
              <w:t>10</w:t>
            </w:r>
          </w:p>
        </w:tc>
        <w:tc>
          <w:tcPr>
            <w:tcW w:w="3683" w:type="dxa"/>
            <w:vAlign w:val="center"/>
          </w:tcPr>
          <w:p w14:paraId="7D3A149D"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b/>
              </w:rPr>
            </w:pPr>
            <w:r w:rsidRPr="00213EA9">
              <w:rPr>
                <w:rStyle w:val="hps"/>
              </w:rPr>
              <w:t>Hat das Projektteam die ursprünglich festgelegten Ziele erreicht</w:t>
            </w:r>
            <w:r w:rsidRPr="00213EA9">
              <w:t>?</w:t>
            </w:r>
          </w:p>
        </w:tc>
        <w:tc>
          <w:tcPr>
            <w:tcW w:w="1350" w:type="dxa"/>
            <w:vAlign w:val="center"/>
          </w:tcPr>
          <w:p w14:paraId="3835BB6E"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ein.</w:t>
            </w:r>
          </w:p>
        </w:tc>
        <w:tc>
          <w:tcPr>
            <w:tcW w:w="1260" w:type="dxa"/>
            <w:vAlign w:val="center"/>
          </w:tcPr>
          <w:p w14:paraId="00643020"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t>Teilweise.</w:t>
            </w:r>
          </w:p>
        </w:tc>
        <w:tc>
          <w:tcPr>
            <w:tcW w:w="2391" w:type="dxa"/>
            <w:gridSpan w:val="2"/>
            <w:vAlign w:val="center"/>
          </w:tcPr>
          <w:p w14:paraId="1E96E1D7"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Ja.</w:t>
            </w:r>
          </w:p>
        </w:tc>
      </w:tr>
      <w:tr w:rsidR="00334DD1" w:rsidRPr="00213EA9" w14:paraId="48B52696"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70935206" w14:textId="77777777" w:rsidR="00334DD1" w:rsidRPr="00213EA9" w:rsidRDefault="00334DD1" w:rsidP="00F1150E">
            <w:pPr>
              <w:spacing w:before="0"/>
              <w:rPr>
                <w:rFonts w:cs="Times New Roman"/>
              </w:rPr>
            </w:pPr>
            <w:r w:rsidRPr="00213EA9">
              <w:t>11</w:t>
            </w:r>
          </w:p>
        </w:tc>
        <w:tc>
          <w:tcPr>
            <w:tcW w:w="3683" w:type="dxa"/>
            <w:vAlign w:val="center"/>
          </w:tcPr>
          <w:p w14:paraId="5EBEAA63"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Bitte geben Sie den Grad der Erfüllung bestimmter spezifischer Ziele an</w:t>
            </w:r>
            <w:r w:rsidRPr="00213EA9">
              <w:t>:</w:t>
            </w:r>
          </w:p>
        </w:tc>
        <w:tc>
          <w:tcPr>
            <w:tcW w:w="1350" w:type="dxa"/>
            <w:vAlign w:val="center"/>
          </w:tcPr>
          <w:p w14:paraId="539B7BB2"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t>Sehr gering.</w:t>
            </w:r>
          </w:p>
        </w:tc>
        <w:tc>
          <w:tcPr>
            <w:tcW w:w="1260" w:type="dxa"/>
            <w:vAlign w:val="center"/>
          </w:tcPr>
          <w:p w14:paraId="0EE52C71"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Gering.</w:t>
            </w:r>
          </w:p>
        </w:tc>
        <w:tc>
          <w:tcPr>
            <w:tcW w:w="1260" w:type="dxa"/>
            <w:vAlign w:val="center"/>
          </w:tcPr>
          <w:p w14:paraId="08E69730"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t>Zentral.</w:t>
            </w:r>
          </w:p>
        </w:tc>
        <w:tc>
          <w:tcPr>
            <w:tcW w:w="1131" w:type="dxa"/>
            <w:vAlign w:val="center"/>
          </w:tcPr>
          <w:p w14:paraId="1142BF64"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Hoch.</w:t>
            </w:r>
          </w:p>
        </w:tc>
      </w:tr>
      <w:tr w:rsidR="00334DD1" w:rsidRPr="00213EA9" w14:paraId="7EC29E00"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6896185D" w14:textId="77777777" w:rsidR="00334DD1" w:rsidRPr="00213EA9" w:rsidRDefault="00334DD1" w:rsidP="00F1150E">
            <w:pPr>
              <w:spacing w:before="0"/>
            </w:pPr>
          </w:p>
        </w:tc>
        <w:tc>
          <w:tcPr>
            <w:tcW w:w="3683" w:type="dxa"/>
            <w:vAlign w:val="center"/>
          </w:tcPr>
          <w:p w14:paraId="613199C0"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Markt</w:t>
            </w:r>
          </w:p>
        </w:tc>
        <w:tc>
          <w:tcPr>
            <w:tcW w:w="1350" w:type="dxa"/>
            <w:vAlign w:val="center"/>
          </w:tcPr>
          <w:p w14:paraId="46E43F27"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3D57A44B"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6646A504"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131" w:type="dxa"/>
            <w:vAlign w:val="center"/>
          </w:tcPr>
          <w:p w14:paraId="3F356724"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r>
      <w:tr w:rsidR="00334DD1" w:rsidRPr="00213EA9" w14:paraId="1B1FDEF7"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0B34629C" w14:textId="77777777" w:rsidR="00334DD1" w:rsidRPr="00213EA9" w:rsidRDefault="00334DD1" w:rsidP="00F1150E">
            <w:pPr>
              <w:spacing w:before="0"/>
            </w:pPr>
          </w:p>
        </w:tc>
        <w:tc>
          <w:tcPr>
            <w:tcW w:w="3683" w:type="dxa"/>
            <w:vAlign w:val="center"/>
          </w:tcPr>
          <w:p w14:paraId="73B7B0D8"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t>Funktionalität</w:t>
            </w:r>
          </w:p>
        </w:tc>
        <w:tc>
          <w:tcPr>
            <w:tcW w:w="1350" w:type="dxa"/>
            <w:vAlign w:val="center"/>
          </w:tcPr>
          <w:p w14:paraId="690834D2"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c>
          <w:tcPr>
            <w:tcW w:w="1260" w:type="dxa"/>
            <w:vAlign w:val="center"/>
          </w:tcPr>
          <w:p w14:paraId="7ADF3AEC"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c>
          <w:tcPr>
            <w:tcW w:w="1260" w:type="dxa"/>
            <w:vAlign w:val="center"/>
          </w:tcPr>
          <w:p w14:paraId="60E45962"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c>
          <w:tcPr>
            <w:tcW w:w="1131" w:type="dxa"/>
            <w:vAlign w:val="center"/>
          </w:tcPr>
          <w:p w14:paraId="3345E2F0"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r>
      <w:tr w:rsidR="00334DD1" w:rsidRPr="00213EA9" w14:paraId="5ABCBD3B"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30B9720A" w14:textId="77777777" w:rsidR="00334DD1" w:rsidRPr="00213EA9" w:rsidRDefault="00334DD1" w:rsidP="00F1150E">
            <w:pPr>
              <w:spacing w:before="0"/>
            </w:pPr>
          </w:p>
        </w:tc>
        <w:tc>
          <w:tcPr>
            <w:tcW w:w="3683" w:type="dxa"/>
            <w:vAlign w:val="center"/>
          </w:tcPr>
          <w:p w14:paraId="5558A7F9"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Ästhetik</w:t>
            </w:r>
          </w:p>
        </w:tc>
        <w:tc>
          <w:tcPr>
            <w:tcW w:w="1350" w:type="dxa"/>
            <w:vAlign w:val="center"/>
          </w:tcPr>
          <w:p w14:paraId="4530DA17"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7E2B8E00"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67F39A8C"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131" w:type="dxa"/>
            <w:vAlign w:val="center"/>
          </w:tcPr>
          <w:p w14:paraId="077CD324"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r>
      <w:tr w:rsidR="00334DD1" w:rsidRPr="00213EA9" w14:paraId="78A2C596"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15B46045" w14:textId="77777777" w:rsidR="00334DD1" w:rsidRPr="00213EA9" w:rsidRDefault="00334DD1" w:rsidP="00F1150E">
            <w:pPr>
              <w:spacing w:before="0"/>
            </w:pPr>
          </w:p>
        </w:tc>
        <w:tc>
          <w:tcPr>
            <w:tcW w:w="3683" w:type="dxa"/>
            <w:vAlign w:val="center"/>
          </w:tcPr>
          <w:p w14:paraId="43DDF6C1"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Ergonomie</w:t>
            </w:r>
          </w:p>
        </w:tc>
        <w:tc>
          <w:tcPr>
            <w:tcW w:w="1350" w:type="dxa"/>
            <w:vAlign w:val="center"/>
          </w:tcPr>
          <w:p w14:paraId="35503317"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c>
          <w:tcPr>
            <w:tcW w:w="1260" w:type="dxa"/>
            <w:vAlign w:val="center"/>
          </w:tcPr>
          <w:p w14:paraId="60C4BF30"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c>
          <w:tcPr>
            <w:tcW w:w="1260" w:type="dxa"/>
            <w:vAlign w:val="center"/>
          </w:tcPr>
          <w:p w14:paraId="76E7795D"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c>
          <w:tcPr>
            <w:tcW w:w="1131" w:type="dxa"/>
            <w:vAlign w:val="center"/>
          </w:tcPr>
          <w:p w14:paraId="2927D854"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r>
      <w:tr w:rsidR="00334DD1" w:rsidRPr="00213EA9" w14:paraId="49E46B5D"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1782F8BE" w14:textId="77777777" w:rsidR="00334DD1" w:rsidRPr="00213EA9" w:rsidRDefault="00334DD1" w:rsidP="00F1150E">
            <w:pPr>
              <w:spacing w:before="0"/>
            </w:pPr>
          </w:p>
        </w:tc>
        <w:tc>
          <w:tcPr>
            <w:tcW w:w="3683" w:type="dxa"/>
            <w:vAlign w:val="center"/>
          </w:tcPr>
          <w:p w14:paraId="168D3E35"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Sonstiges</w:t>
            </w:r>
          </w:p>
        </w:tc>
        <w:tc>
          <w:tcPr>
            <w:tcW w:w="1350" w:type="dxa"/>
            <w:vAlign w:val="center"/>
          </w:tcPr>
          <w:p w14:paraId="43983F09"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42B7168F"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04E94112"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c>
          <w:tcPr>
            <w:tcW w:w="1131" w:type="dxa"/>
            <w:vAlign w:val="center"/>
          </w:tcPr>
          <w:p w14:paraId="03721035"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r>
      <w:tr w:rsidR="00334DD1" w:rsidRPr="00213EA9" w14:paraId="1F25AF3E"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AF7ABC5" w14:textId="77777777" w:rsidR="00334DD1" w:rsidRPr="00213EA9" w:rsidRDefault="00334DD1" w:rsidP="00F1150E">
            <w:pPr>
              <w:spacing w:before="0"/>
              <w:rPr>
                <w:rFonts w:cs="Times New Roman"/>
              </w:rPr>
            </w:pPr>
            <w:r w:rsidRPr="00213EA9">
              <w:t>12</w:t>
            </w:r>
          </w:p>
        </w:tc>
        <w:tc>
          <w:tcPr>
            <w:tcW w:w="3683" w:type="dxa"/>
            <w:vAlign w:val="center"/>
          </w:tcPr>
          <w:p w14:paraId="6A858E5D"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Umweltergebnisse bereitstellen.</w:t>
            </w:r>
          </w:p>
        </w:tc>
        <w:tc>
          <w:tcPr>
            <w:tcW w:w="5001" w:type="dxa"/>
            <w:gridSpan w:val="4"/>
            <w:vAlign w:val="center"/>
          </w:tcPr>
          <w:p w14:paraId="20B371E9"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r>
      <w:tr w:rsidR="00334DD1" w:rsidRPr="00213EA9" w14:paraId="7DDCC14C"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03C0AED3" w14:textId="77777777" w:rsidR="00334DD1" w:rsidRPr="00213EA9" w:rsidRDefault="00334DD1" w:rsidP="00F1150E">
            <w:pPr>
              <w:spacing w:before="0"/>
            </w:pPr>
          </w:p>
        </w:tc>
        <w:tc>
          <w:tcPr>
            <w:tcW w:w="3683" w:type="dxa"/>
            <w:vAlign w:val="center"/>
          </w:tcPr>
          <w:p w14:paraId="11FF8B34"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r w:rsidRPr="00213EA9">
              <w:rPr>
                <w:rStyle w:val="hps"/>
              </w:rPr>
              <w:t xml:space="preserve">Verwenden Sie ein Spinnendiagramm. </w:t>
            </w:r>
          </w:p>
        </w:tc>
        <w:tc>
          <w:tcPr>
            <w:tcW w:w="5001" w:type="dxa"/>
            <w:gridSpan w:val="4"/>
            <w:vAlign w:val="center"/>
          </w:tcPr>
          <w:p w14:paraId="138C065C"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r>
      <w:tr w:rsidR="00334DD1" w:rsidRPr="00213EA9" w14:paraId="362053B1"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18F08490" w14:textId="77777777" w:rsidR="00334DD1" w:rsidRPr="00213EA9" w:rsidRDefault="00334DD1" w:rsidP="00F1150E">
            <w:pPr>
              <w:spacing w:before="0"/>
              <w:rPr>
                <w:rFonts w:cs="Times New Roman"/>
              </w:rPr>
            </w:pPr>
            <w:r w:rsidRPr="00213EA9">
              <w:t>13</w:t>
            </w:r>
          </w:p>
        </w:tc>
        <w:tc>
          <w:tcPr>
            <w:tcW w:w="3683" w:type="dxa"/>
            <w:vAlign w:val="center"/>
          </w:tcPr>
          <w:p w14:paraId="5E1A36D7"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Geben Sie die wirtschaftlichen Ergebnisse des Projekts an.</w:t>
            </w:r>
          </w:p>
        </w:tc>
        <w:tc>
          <w:tcPr>
            <w:tcW w:w="5001" w:type="dxa"/>
            <w:gridSpan w:val="4"/>
            <w:vAlign w:val="center"/>
          </w:tcPr>
          <w:p w14:paraId="2EB6CE97"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r>
      <w:tr w:rsidR="00334DD1" w:rsidRPr="00213EA9" w14:paraId="798F74C6"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1137892B" w14:textId="77777777" w:rsidR="00334DD1" w:rsidRPr="00213EA9" w:rsidRDefault="00334DD1" w:rsidP="00F1150E">
            <w:pPr>
              <w:spacing w:before="0"/>
            </w:pPr>
          </w:p>
        </w:tc>
        <w:tc>
          <w:tcPr>
            <w:tcW w:w="3683" w:type="dxa"/>
            <w:vAlign w:val="center"/>
          </w:tcPr>
          <w:p w14:paraId="1A95DE43"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 xml:space="preserve">Vergleichen </w:t>
            </w:r>
            <w:r w:rsidRPr="00213EA9">
              <w:t xml:space="preserve">Sie diese mit den Ergebnissen </w:t>
            </w:r>
            <w:r w:rsidRPr="00213EA9">
              <w:rPr>
                <w:rStyle w:val="hps"/>
              </w:rPr>
              <w:t>der ursprünglichen Bewertung</w:t>
            </w:r>
            <w:r w:rsidRPr="00213EA9">
              <w:t>.</w:t>
            </w:r>
          </w:p>
        </w:tc>
        <w:tc>
          <w:tcPr>
            <w:tcW w:w="5001" w:type="dxa"/>
            <w:gridSpan w:val="4"/>
            <w:vAlign w:val="center"/>
          </w:tcPr>
          <w:p w14:paraId="027C6731"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r>
      <w:tr w:rsidR="00334DD1" w:rsidRPr="00213EA9" w14:paraId="5391029B"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0F7FD60F" w14:textId="77777777" w:rsidR="00334DD1" w:rsidRPr="00213EA9" w:rsidRDefault="00334DD1" w:rsidP="00F1150E">
            <w:pPr>
              <w:spacing w:before="0"/>
            </w:pPr>
          </w:p>
        </w:tc>
        <w:tc>
          <w:tcPr>
            <w:tcW w:w="3683" w:type="dxa"/>
            <w:vAlign w:val="center"/>
          </w:tcPr>
          <w:p w14:paraId="3643A6E3"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r w:rsidRPr="00213EA9">
              <w:t>Was ist im Projekt gut gelaufen?</w:t>
            </w:r>
          </w:p>
        </w:tc>
        <w:tc>
          <w:tcPr>
            <w:tcW w:w="5001" w:type="dxa"/>
            <w:gridSpan w:val="4"/>
            <w:vAlign w:val="center"/>
          </w:tcPr>
          <w:p w14:paraId="5C661719"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r>
      <w:tr w:rsidR="00334DD1" w:rsidRPr="00213EA9" w14:paraId="52772AA3" w14:textId="77777777" w:rsidTr="00F1150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7D1DDD0E" w14:textId="77777777" w:rsidR="00334DD1" w:rsidRPr="00213EA9" w:rsidRDefault="00334DD1" w:rsidP="00F1150E">
            <w:pPr>
              <w:spacing w:before="0"/>
            </w:pPr>
          </w:p>
        </w:tc>
        <w:tc>
          <w:tcPr>
            <w:tcW w:w="3683" w:type="dxa"/>
            <w:vAlign w:val="center"/>
          </w:tcPr>
          <w:p w14:paraId="7DB65FBD"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r w:rsidRPr="00213EA9">
              <w:t>Verbesserungsmöglichkeiten</w:t>
            </w:r>
          </w:p>
        </w:tc>
        <w:tc>
          <w:tcPr>
            <w:tcW w:w="5001" w:type="dxa"/>
            <w:gridSpan w:val="4"/>
            <w:vAlign w:val="center"/>
          </w:tcPr>
          <w:p w14:paraId="5883C707" w14:textId="77777777" w:rsidR="00334DD1" w:rsidRPr="00213EA9" w:rsidRDefault="00334DD1" w:rsidP="00F1150E">
            <w:pPr>
              <w:spacing w:before="0"/>
              <w:cnfStyle w:val="000000100000" w:firstRow="0" w:lastRow="0" w:firstColumn="0" w:lastColumn="0" w:oddVBand="0" w:evenVBand="0" w:oddHBand="1" w:evenHBand="0" w:firstRowFirstColumn="0" w:firstRowLastColumn="0" w:lastRowFirstColumn="0" w:lastRowLastColumn="0"/>
            </w:pPr>
          </w:p>
        </w:tc>
      </w:tr>
      <w:tr w:rsidR="00334DD1" w:rsidRPr="00213EA9" w14:paraId="21365680" w14:textId="77777777" w:rsidTr="00F1150E">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40AB99EA" w14:textId="77777777" w:rsidR="00334DD1" w:rsidRPr="00213EA9" w:rsidRDefault="00334DD1" w:rsidP="00F1150E">
            <w:pPr>
              <w:spacing w:before="0"/>
            </w:pPr>
          </w:p>
        </w:tc>
        <w:tc>
          <w:tcPr>
            <w:tcW w:w="3683" w:type="dxa"/>
            <w:vAlign w:val="center"/>
          </w:tcPr>
          <w:p w14:paraId="123C72AA"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r w:rsidRPr="00213EA9">
              <w:t>Geben Sie an, was an der Nachhaltigkeitsplanungsmethode geändert oder an die Bedürfnisse des Unternehmens angepasst werden muss.</w:t>
            </w:r>
          </w:p>
        </w:tc>
        <w:tc>
          <w:tcPr>
            <w:tcW w:w="5001" w:type="dxa"/>
            <w:gridSpan w:val="4"/>
            <w:vAlign w:val="center"/>
          </w:tcPr>
          <w:p w14:paraId="34079044" w14:textId="77777777" w:rsidR="00334DD1" w:rsidRPr="00213EA9" w:rsidRDefault="00334DD1" w:rsidP="00F1150E">
            <w:pPr>
              <w:spacing w:before="0"/>
              <w:cnfStyle w:val="000000000000" w:firstRow="0" w:lastRow="0" w:firstColumn="0" w:lastColumn="0" w:oddVBand="0" w:evenVBand="0" w:oddHBand="0" w:evenHBand="0" w:firstRowFirstColumn="0" w:firstRowLastColumn="0" w:lastRowFirstColumn="0" w:lastRowLastColumn="0"/>
            </w:pPr>
          </w:p>
        </w:tc>
      </w:tr>
    </w:tbl>
    <w:p w14:paraId="2B1A2F1F" w14:textId="77777777" w:rsidR="00546153" w:rsidRDefault="00546153" w:rsidP="00161C73">
      <w:r>
        <w:br w:type="page"/>
      </w:r>
    </w:p>
    <w:p w14:paraId="5C11B7BC" w14:textId="423F8E36" w:rsidR="00883359" w:rsidRDefault="0096746D" w:rsidP="00161C73">
      <w:pPr>
        <w:pStyle w:val="Heading2"/>
      </w:pPr>
      <w:bookmarkStart w:id="5" w:name="_Toc225400162"/>
      <w:r w:rsidRPr="00213EA9">
        <w:lastRenderedPageBreak/>
        <w:t>Arbeitsblätter 10.2: Bewertung des Designs für ein nachhaltiges Produkt</w:t>
      </w:r>
      <w:bookmarkEnd w:id="5"/>
      <w:r w:rsidRPr="00213EA9">
        <w:t xml:space="preserve"> </w:t>
      </w:r>
    </w:p>
    <w:p w14:paraId="27827E2F" w14:textId="77777777" w:rsidR="00546153" w:rsidRPr="00546153" w:rsidRDefault="00546153" w:rsidP="00161C73"/>
    <w:tbl>
      <w:tblPr>
        <w:tblStyle w:val="GridTable5Dark-Accent3"/>
        <w:tblW w:w="9283" w:type="dxa"/>
        <w:tblInd w:w="-147" w:type="dxa"/>
        <w:tblLayout w:type="fixed"/>
        <w:tblLook w:val="04A0" w:firstRow="1" w:lastRow="0" w:firstColumn="1" w:lastColumn="0" w:noHBand="0" w:noVBand="1"/>
      </w:tblPr>
      <w:tblGrid>
        <w:gridCol w:w="599"/>
        <w:gridCol w:w="2942"/>
        <w:gridCol w:w="1205"/>
        <w:gridCol w:w="1417"/>
        <w:gridCol w:w="1418"/>
        <w:gridCol w:w="1702"/>
      </w:tblGrid>
      <w:tr w:rsidR="00E56047" w:rsidRPr="00213EA9" w14:paraId="5C11B7BE"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3" w:type="dxa"/>
            <w:gridSpan w:val="6"/>
          </w:tcPr>
          <w:p w14:paraId="5C11B7BD" w14:textId="77777777" w:rsidR="00E56047" w:rsidRPr="00213EA9" w:rsidRDefault="00E56047" w:rsidP="00161C73">
            <w:pPr>
              <w:rPr>
                <w:rFonts w:cs="Times New Roman"/>
              </w:rPr>
            </w:pPr>
            <w:r w:rsidRPr="00213EA9">
              <w:t>Produktbewertung</w:t>
            </w:r>
          </w:p>
        </w:tc>
      </w:tr>
      <w:tr w:rsidR="00E56047" w:rsidRPr="00213EA9" w14:paraId="5C11B7C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BF" w14:textId="77777777" w:rsidR="00E56047" w:rsidRPr="00213EA9" w:rsidRDefault="00E56047" w:rsidP="00161C73"/>
          <w:p w14:paraId="5C11B7C0" w14:textId="77777777" w:rsidR="00E56047" w:rsidRPr="00213EA9" w:rsidRDefault="00E56047" w:rsidP="00161C73">
            <w:pPr>
              <w:rPr>
                <w:rFonts w:cs="Times New Roman"/>
              </w:rPr>
            </w:pPr>
            <w:r w:rsidRPr="00213EA9">
              <w:t>10</w:t>
            </w:r>
          </w:p>
        </w:tc>
        <w:tc>
          <w:tcPr>
            <w:tcW w:w="2942" w:type="dxa"/>
          </w:tcPr>
          <w:p w14:paraId="5C11B7C1"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p w14:paraId="5C11B7C2" w14:textId="351A818B"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rPr>
                <w:rFonts w:cs="Times New Roman"/>
                <w:b/>
              </w:rPr>
            </w:pPr>
            <w:r w:rsidRPr="00213EA9">
              <w:rPr>
                <w:rStyle w:val="hps"/>
              </w:rPr>
              <w:t xml:space="preserve">Hat das Projektteam die </w:t>
            </w:r>
            <w:r w:rsidR="00B545FE" w:rsidRPr="00213EA9">
              <w:rPr>
                <w:rStyle w:val="hps"/>
              </w:rPr>
              <w:t xml:space="preserve">ursprünglich festgelegten </w:t>
            </w:r>
            <w:r w:rsidRPr="00213EA9">
              <w:rPr>
                <w:rStyle w:val="hps"/>
              </w:rPr>
              <w:t>Ziele erreicht</w:t>
            </w:r>
            <w:r w:rsidRPr="00213EA9">
              <w:t>?</w:t>
            </w:r>
          </w:p>
        </w:tc>
        <w:tc>
          <w:tcPr>
            <w:tcW w:w="1205" w:type="dxa"/>
          </w:tcPr>
          <w:p w14:paraId="5C11B7C3"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p w14:paraId="5C11B7C4"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ein.</w:t>
            </w:r>
          </w:p>
        </w:tc>
        <w:tc>
          <w:tcPr>
            <w:tcW w:w="1417" w:type="dxa"/>
          </w:tcPr>
          <w:p w14:paraId="5C11B7C5"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p w14:paraId="5C11B7C6"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rPr>
                <w:rFonts w:cs="Times New Roman"/>
              </w:rPr>
            </w:pPr>
            <w:r w:rsidRPr="00213EA9">
              <w:t>Teilweise.</w:t>
            </w:r>
          </w:p>
        </w:tc>
        <w:tc>
          <w:tcPr>
            <w:tcW w:w="3120" w:type="dxa"/>
            <w:gridSpan w:val="2"/>
          </w:tcPr>
          <w:p w14:paraId="5C11B7C7"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p w14:paraId="5C11B7C8"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Ja.</w:t>
            </w:r>
          </w:p>
        </w:tc>
      </w:tr>
      <w:tr w:rsidR="00E56047" w:rsidRPr="00213EA9" w14:paraId="5C11B7D6"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CA" w14:textId="77777777" w:rsidR="00E56047" w:rsidRPr="00213EA9" w:rsidRDefault="00E56047" w:rsidP="00161C73"/>
          <w:p w14:paraId="5C11B7CB" w14:textId="77777777" w:rsidR="00E56047" w:rsidRPr="00213EA9" w:rsidRDefault="00E56047" w:rsidP="00161C73">
            <w:pPr>
              <w:rPr>
                <w:rFonts w:cs="Times New Roman"/>
              </w:rPr>
            </w:pPr>
            <w:r w:rsidRPr="00213EA9">
              <w:t>11</w:t>
            </w:r>
          </w:p>
        </w:tc>
        <w:tc>
          <w:tcPr>
            <w:tcW w:w="2942" w:type="dxa"/>
          </w:tcPr>
          <w:p w14:paraId="5C11B7CC"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p w14:paraId="5C11B7CD" w14:textId="11E91014"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Bitte geben Sie den Grad der Erfüllung </w:t>
            </w:r>
            <w:r w:rsidR="00B545FE" w:rsidRPr="00213EA9">
              <w:rPr>
                <w:rStyle w:val="hps"/>
              </w:rPr>
              <w:t xml:space="preserve">bestimmter </w:t>
            </w:r>
            <w:r w:rsidRPr="00213EA9">
              <w:rPr>
                <w:rStyle w:val="hps"/>
              </w:rPr>
              <w:t>spezifischer Ziele an</w:t>
            </w:r>
            <w:r w:rsidRPr="00213EA9">
              <w:t>:</w:t>
            </w:r>
          </w:p>
        </w:tc>
        <w:tc>
          <w:tcPr>
            <w:tcW w:w="1205" w:type="dxa"/>
          </w:tcPr>
          <w:p w14:paraId="5C11B7CE"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p w14:paraId="5C11B7CF"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t>Sehr gering.</w:t>
            </w:r>
          </w:p>
        </w:tc>
        <w:tc>
          <w:tcPr>
            <w:tcW w:w="1417" w:type="dxa"/>
          </w:tcPr>
          <w:p w14:paraId="5C11B7D0"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p w14:paraId="5C11B7D1"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Gering.</w:t>
            </w:r>
          </w:p>
        </w:tc>
        <w:tc>
          <w:tcPr>
            <w:tcW w:w="1418" w:type="dxa"/>
          </w:tcPr>
          <w:p w14:paraId="5C11B7D2"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p w14:paraId="5C11B7D3"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t>Zentral.</w:t>
            </w:r>
          </w:p>
        </w:tc>
        <w:tc>
          <w:tcPr>
            <w:tcW w:w="1702" w:type="dxa"/>
          </w:tcPr>
          <w:p w14:paraId="5C11B7D4"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p w14:paraId="5C11B7D5"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Hoch.</w:t>
            </w:r>
          </w:p>
        </w:tc>
      </w:tr>
      <w:tr w:rsidR="00E56047" w:rsidRPr="00213EA9" w14:paraId="5C11B7D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D7" w14:textId="77777777" w:rsidR="00E56047" w:rsidRPr="00213EA9" w:rsidRDefault="00E56047" w:rsidP="00161C73"/>
        </w:tc>
        <w:tc>
          <w:tcPr>
            <w:tcW w:w="2942" w:type="dxa"/>
          </w:tcPr>
          <w:p w14:paraId="5C11B7D8"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Markt</w:t>
            </w:r>
          </w:p>
        </w:tc>
        <w:tc>
          <w:tcPr>
            <w:tcW w:w="1205" w:type="dxa"/>
          </w:tcPr>
          <w:p w14:paraId="5C11B7D9"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417" w:type="dxa"/>
          </w:tcPr>
          <w:p w14:paraId="5C11B7DA"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418" w:type="dxa"/>
          </w:tcPr>
          <w:p w14:paraId="5C11B7DB"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702" w:type="dxa"/>
          </w:tcPr>
          <w:p w14:paraId="5C11B7DC"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r>
      <w:tr w:rsidR="00E56047" w:rsidRPr="00213EA9" w14:paraId="5C11B7E4"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DE" w14:textId="77777777" w:rsidR="00E56047" w:rsidRPr="00213EA9" w:rsidRDefault="00E56047" w:rsidP="00161C73"/>
        </w:tc>
        <w:tc>
          <w:tcPr>
            <w:tcW w:w="2942" w:type="dxa"/>
          </w:tcPr>
          <w:p w14:paraId="5C11B7DF"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t>Funktionalität</w:t>
            </w:r>
          </w:p>
        </w:tc>
        <w:tc>
          <w:tcPr>
            <w:tcW w:w="1205" w:type="dxa"/>
          </w:tcPr>
          <w:p w14:paraId="5C11B7E0"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1417" w:type="dxa"/>
          </w:tcPr>
          <w:p w14:paraId="5C11B7E1"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1418" w:type="dxa"/>
          </w:tcPr>
          <w:p w14:paraId="5C11B7E2"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1702" w:type="dxa"/>
          </w:tcPr>
          <w:p w14:paraId="5C11B7E3"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r>
      <w:tr w:rsidR="00E56047" w:rsidRPr="00213EA9" w14:paraId="5C11B7EB"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E5" w14:textId="77777777" w:rsidR="00E56047" w:rsidRPr="00213EA9" w:rsidRDefault="00E56047" w:rsidP="00161C73"/>
        </w:tc>
        <w:tc>
          <w:tcPr>
            <w:tcW w:w="2942" w:type="dxa"/>
          </w:tcPr>
          <w:p w14:paraId="5C11B7E6"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Ästhetik</w:t>
            </w:r>
          </w:p>
        </w:tc>
        <w:tc>
          <w:tcPr>
            <w:tcW w:w="1205" w:type="dxa"/>
          </w:tcPr>
          <w:p w14:paraId="5C11B7E7"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417" w:type="dxa"/>
          </w:tcPr>
          <w:p w14:paraId="5C11B7E8"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418" w:type="dxa"/>
          </w:tcPr>
          <w:p w14:paraId="5C11B7E9"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702" w:type="dxa"/>
          </w:tcPr>
          <w:p w14:paraId="5C11B7EA"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r>
      <w:tr w:rsidR="00E56047" w:rsidRPr="00213EA9" w14:paraId="5C11B7F2"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EC" w14:textId="77777777" w:rsidR="00E56047" w:rsidRPr="00213EA9" w:rsidRDefault="00E56047" w:rsidP="00161C73"/>
        </w:tc>
        <w:tc>
          <w:tcPr>
            <w:tcW w:w="2942" w:type="dxa"/>
          </w:tcPr>
          <w:p w14:paraId="5C11B7ED"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Ergonomie</w:t>
            </w:r>
          </w:p>
        </w:tc>
        <w:tc>
          <w:tcPr>
            <w:tcW w:w="1205" w:type="dxa"/>
          </w:tcPr>
          <w:p w14:paraId="5C11B7EE"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1417" w:type="dxa"/>
          </w:tcPr>
          <w:p w14:paraId="5C11B7EF"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1418" w:type="dxa"/>
          </w:tcPr>
          <w:p w14:paraId="5C11B7F0"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1702" w:type="dxa"/>
          </w:tcPr>
          <w:p w14:paraId="5C11B7F1"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r>
      <w:tr w:rsidR="00E56047" w:rsidRPr="00213EA9" w14:paraId="5C11B7F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F3" w14:textId="77777777" w:rsidR="00E56047" w:rsidRPr="00213EA9" w:rsidRDefault="00E56047" w:rsidP="00161C73"/>
        </w:tc>
        <w:tc>
          <w:tcPr>
            <w:tcW w:w="2942" w:type="dxa"/>
          </w:tcPr>
          <w:p w14:paraId="5C11B7F4"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Sonstiges</w:t>
            </w:r>
          </w:p>
        </w:tc>
        <w:tc>
          <w:tcPr>
            <w:tcW w:w="1205" w:type="dxa"/>
          </w:tcPr>
          <w:p w14:paraId="5C11B7F5"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417" w:type="dxa"/>
          </w:tcPr>
          <w:p w14:paraId="5C11B7F6"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418" w:type="dxa"/>
          </w:tcPr>
          <w:p w14:paraId="5C11B7F7"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1702" w:type="dxa"/>
          </w:tcPr>
          <w:p w14:paraId="5C11B7F8"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r>
      <w:tr w:rsidR="00E56047" w:rsidRPr="00213EA9" w14:paraId="5C11B7FF"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FA" w14:textId="77777777" w:rsidR="00E56047" w:rsidRPr="00213EA9" w:rsidRDefault="00E56047" w:rsidP="00161C73"/>
          <w:p w14:paraId="5C11B7FB" w14:textId="77777777" w:rsidR="00E56047" w:rsidRPr="00213EA9" w:rsidRDefault="00E56047" w:rsidP="00161C73">
            <w:pPr>
              <w:rPr>
                <w:rFonts w:cs="Times New Roman"/>
              </w:rPr>
            </w:pPr>
            <w:r w:rsidRPr="00213EA9">
              <w:t>12</w:t>
            </w:r>
          </w:p>
        </w:tc>
        <w:tc>
          <w:tcPr>
            <w:tcW w:w="2942" w:type="dxa"/>
          </w:tcPr>
          <w:p w14:paraId="5C11B7FC"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Style w:val="hps"/>
              </w:rPr>
            </w:pPr>
          </w:p>
          <w:p w14:paraId="5C11B7FD"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Umweltergebnisse bereitstellen.</w:t>
            </w:r>
          </w:p>
        </w:tc>
        <w:tc>
          <w:tcPr>
            <w:tcW w:w="5742" w:type="dxa"/>
            <w:gridSpan w:val="4"/>
            <w:vMerge w:val="restart"/>
          </w:tcPr>
          <w:p w14:paraId="5C11B7FE"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r>
      <w:tr w:rsidR="00E56047" w:rsidRPr="00213EA9" w14:paraId="5C11B804"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00" w14:textId="77777777" w:rsidR="00E56047" w:rsidRPr="00213EA9" w:rsidRDefault="00E56047" w:rsidP="00161C73"/>
        </w:tc>
        <w:tc>
          <w:tcPr>
            <w:tcW w:w="2942" w:type="dxa"/>
          </w:tcPr>
          <w:p w14:paraId="5C11B801" w14:textId="77777777" w:rsidR="006D1026" w:rsidRPr="00213EA9" w:rsidRDefault="006D1026" w:rsidP="00161C73">
            <w:pPr>
              <w:cnfStyle w:val="000000100000" w:firstRow="0" w:lastRow="0" w:firstColumn="0" w:lastColumn="0" w:oddVBand="0" w:evenVBand="0" w:oddHBand="1" w:evenHBand="0" w:firstRowFirstColumn="0" w:firstRowLastColumn="0" w:lastRowFirstColumn="0" w:lastRowLastColumn="0"/>
            </w:pPr>
          </w:p>
          <w:p w14:paraId="5C11B802"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r w:rsidRPr="00213EA9">
              <w:rPr>
                <w:rStyle w:val="hps"/>
              </w:rPr>
              <w:t xml:space="preserve">Verwenden Sie ein Spinnendiagramm. </w:t>
            </w:r>
          </w:p>
        </w:tc>
        <w:tc>
          <w:tcPr>
            <w:tcW w:w="5742" w:type="dxa"/>
            <w:gridSpan w:val="4"/>
            <w:vMerge/>
          </w:tcPr>
          <w:p w14:paraId="5C11B803"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r>
      <w:tr w:rsidR="00E56047" w:rsidRPr="00213EA9" w14:paraId="5C11B80A"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805" w14:textId="77777777" w:rsidR="00E56047" w:rsidRPr="00213EA9" w:rsidRDefault="00E56047" w:rsidP="00161C73"/>
          <w:p w14:paraId="5C11B806" w14:textId="77777777" w:rsidR="00E56047" w:rsidRPr="00213EA9" w:rsidRDefault="00E56047" w:rsidP="00161C73">
            <w:pPr>
              <w:rPr>
                <w:rFonts w:cs="Times New Roman"/>
              </w:rPr>
            </w:pPr>
            <w:r w:rsidRPr="00213EA9">
              <w:t>13</w:t>
            </w:r>
          </w:p>
        </w:tc>
        <w:tc>
          <w:tcPr>
            <w:tcW w:w="2942" w:type="dxa"/>
          </w:tcPr>
          <w:p w14:paraId="5C11B807"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p w14:paraId="5C11B808" w14:textId="77777777" w:rsidR="00E56047" w:rsidRPr="00213EA9" w:rsidRDefault="006D1026" w:rsidP="00161C73">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Geben Sie die wirtschaftlichen Ergebnisse des Projekts an.</w:t>
            </w:r>
          </w:p>
        </w:tc>
        <w:tc>
          <w:tcPr>
            <w:tcW w:w="5742" w:type="dxa"/>
            <w:gridSpan w:val="4"/>
            <w:vMerge w:val="restart"/>
          </w:tcPr>
          <w:p w14:paraId="5C11B809"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r>
      <w:tr w:rsidR="00E56047" w:rsidRPr="00213EA9" w14:paraId="5C11B80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0B" w14:textId="77777777" w:rsidR="00E56047" w:rsidRPr="00213EA9" w:rsidRDefault="00E56047" w:rsidP="00161C73"/>
        </w:tc>
        <w:tc>
          <w:tcPr>
            <w:tcW w:w="2942" w:type="dxa"/>
          </w:tcPr>
          <w:p w14:paraId="5C11B80C"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p w14:paraId="5C11B80D" w14:textId="77777777" w:rsidR="00E56047" w:rsidRPr="00213EA9" w:rsidRDefault="006D1026" w:rsidP="00161C73">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 xml:space="preserve">Vergleichen </w:t>
            </w:r>
            <w:r w:rsidRPr="00213EA9">
              <w:t xml:space="preserve">Sie diese mit den Ergebnissen </w:t>
            </w:r>
            <w:r w:rsidRPr="00213EA9">
              <w:rPr>
                <w:rStyle w:val="hps"/>
              </w:rPr>
              <w:t>der ursprünglichen Bewertung</w:t>
            </w:r>
            <w:r w:rsidR="00E56047" w:rsidRPr="00213EA9">
              <w:t>.</w:t>
            </w:r>
          </w:p>
        </w:tc>
        <w:tc>
          <w:tcPr>
            <w:tcW w:w="5742" w:type="dxa"/>
            <w:gridSpan w:val="4"/>
            <w:vMerge/>
          </w:tcPr>
          <w:p w14:paraId="5C11B80E"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r>
      <w:tr w:rsidR="00E56047" w:rsidRPr="00213EA9" w14:paraId="5C11B813"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10" w14:textId="77777777" w:rsidR="00E56047" w:rsidRPr="00213EA9" w:rsidRDefault="00E56047" w:rsidP="00161C73"/>
        </w:tc>
        <w:tc>
          <w:tcPr>
            <w:tcW w:w="2942" w:type="dxa"/>
          </w:tcPr>
          <w:p w14:paraId="5C11B811"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12"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r>
      <w:tr w:rsidR="00E56047" w:rsidRPr="00213EA9" w14:paraId="5C11B81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14" w14:textId="77777777" w:rsidR="00E56047" w:rsidRPr="00213EA9" w:rsidRDefault="00E56047" w:rsidP="00161C73"/>
        </w:tc>
        <w:tc>
          <w:tcPr>
            <w:tcW w:w="2942" w:type="dxa"/>
          </w:tcPr>
          <w:p w14:paraId="5C11B815"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16"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r>
      <w:tr w:rsidR="00E56047" w:rsidRPr="00213EA9" w14:paraId="5C11B81B"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18" w14:textId="77777777" w:rsidR="00E56047" w:rsidRPr="00213EA9" w:rsidRDefault="00E56047" w:rsidP="00161C73"/>
        </w:tc>
        <w:tc>
          <w:tcPr>
            <w:tcW w:w="2942" w:type="dxa"/>
          </w:tcPr>
          <w:p w14:paraId="5C11B819"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1A"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r>
      <w:tr w:rsidR="00E56047" w:rsidRPr="00213EA9" w14:paraId="5C11B81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1C" w14:textId="77777777" w:rsidR="00E56047" w:rsidRPr="00213EA9" w:rsidRDefault="00E56047" w:rsidP="00161C73"/>
        </w:tc>
        <w:tc>
          <w:tcPr>
            <w:tcW w:w="2942" w:type="dxa"/>
          </w:tcPr>
          <w:p w14:paraId="5C11B81D"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1E"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r>
      <w:tr w:rsidR="00E56047" w:rsidRPr="00213EA9" w14:paraId="5C11B823"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20" w14:textId="77777777" w:rsidR="00E56047" w:rsidRPr="00213EA9" w:rsidRDefault="00E56047" w:rsidP="00161C73"/>
        </w:tc>
        <w:tc>
          <w:tcPr>
            <w:tcW w:w="2942" w:type="dxa"/>
          </w:tcPr>
          <w:p w14:paraId="5C11B821"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22" w14:textId="77777777" w:rsidR="00E56047" w:rsidRPr="00213EA9" w:rsidRDefault="00E56047" w:rsidP="00161C73">
            <w:pPr>
              <w:cnfStyle w:val="000000000000" w:firstRow="0" w:lastRow="0" w:firstColumn="0" w:lastColumn="0" w:oddVBand="0" w:evenVBand="0" w:oddHBand="0" w:evenHBand="0" w:firstRowFirstColumn="0" w:firstRowLastColumn="0" w:lastRowFirstColumn="0" w:lastRowLastColumn="0"/>
            </w:pPr>
          </w:p>
        </w:tc>
      </w:tr>
      <w:tr w:rsidR="00E56047" w:rsidRPr="00213EA9" w14:paraId="5C11B82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24" w14:textId="77777777" w:rsidR="00E56047" w:rsidRPr="00213EA9" w:rsidRDefault="00E56047" w:rsidP="00161C73"/>
        </w:tc>
        <w:tc>
          <w:tcPr>
            <w:tcW w:w="2942" w:type="dxa"/>
          </w:tcPr>
          <w:p w14:paraId="5C11B825"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26" w14:textId="77777777" w:rsidR="00E56047" w:rsidRPr="00213EA9" w:rsidRDefault="00E56047" w:rsidP="00161C73">
            <w:pPr>
              <w:cnfStyle w:val="000000100000" w:firstRow="0" w:lastRow="0" w:firstColumn="0" w:lastColumn="0" w:oddVBand="0" w:evenVBand="0" w:oddHBand="1" w:evenHBand="0" w:firstRowFirstColumn="0" w:firstRowLastColumn="0" w:lastRowFirstColumn="0" w:lastRowLastColumn="0"/>
            </w:pPr>
          </w:p>
        </w:tc>
      </w:tr>
      <w:tr w:rsidR="006D1026" w:rsidRPr="00213EA9" w14:paraId="5C11B82C"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828" w14:textId="77777777" w:rsidR="006D1026" w:rsidRPr="00213EA9" w:rsidRDefault="006D1026" w:rsidP="00161C73"/>
        </w:tc>
        <w:tc>
          <w:tcPr>
            <w:tcW w:w="2942" w:type="dxa"/>
          </w:tcPr>
          <w:p w14:paraId="5C11B829" w14:textId="77777777" w:rsidR="006D1026" w:rsidRPr="00213EA9" w:rsidRDefault="006D1026" w:rsidP="00161C73">
            <w:pPr>
              <w:cnfStyle w:val="000000000000" w:firstRow="0" w:lastRow="0" w:firstColumn="0" w:lastColumn="0" w:oddVBand="0" w:evenVBand="0" w:oddHBand="0" w:evenHBand="0" w:firstRowFirstColumn="0" w:firstRowLastColumn="0" w:lastRowFirstColumn="0" w:lastRowLastColumn="0"/>
            </w:pPr>
          </w:p>
          <w:p w14:paraId="5C11B82A" w14:textId="77777777" w:rsidR="006D1026" w:rsidRPr="00213EA9" w:rsidRDefault="006D1026" w:rsidP="00161C73">
            <w:pPr>
              <w:cnfStyle w:val="000000000000" w:firstRow="0" w:lastRow="0" w:firstColumn="0" w:lastColumn="0" w:oddVBand="0" w:evenVBand="0" w:oddHBand="0" w:evenHBand="0" w:firstRowFirstColumn="0" w:firstRowLastColumn="0" w:lastRowFirstColumn="0" w:lastRowLastColumn="0"/>
            </w:pPr>
            <w:r w:rsidRPr="00213EA9">
              <w:t>Was ist im Projekt gut gelaufen?</w:t>
            </w:r>
          </w:p>
        </w:tc>
        <w:tc>
          <w:tcPr>
            <w:tcW w:w="5742" w:type="dxa"/>
            <w:gridSpan w:val="4"/>
          </w:tcPr>
          <w:p w14:paraId="5C11B82B" w14:textId="77777777" w:rsidR="006D1026" w:rsidRPr="00213EA9" w:rsidRDefault="006D1026" w:rsidP="00161C73">
            <w:pPr>
              <w:cnfStyle w:val="000000000000" w:firstRow="0" w:lastRow="0" w:firstColumn="0" w:lastColumn="0" w:oddVBand="0" w:evenVBand="0" w:oddHBand="0" w:evenHBand="0" w:firstRowFirstColumn="0" w:firstRowLastColumn="0" w:lastRowFirstColumn="0" w:lastRowLastColumn="0"/>
            </w:pPr>
          </w:p>
        </w:tc>
      </w:tr>
      <w:tr w:rsidR="006D1026" w:rsidRPr="00213EA9" w14:paraId="5C11B83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82D" w14:textId="77777777" w:rsidR="006D1026" w:rsidRPr="00213EA9" w:rsidRDefault="006D1026" w:rsidP="00161C73"/>
        </w:tc>
        <w:tc>
          <w:tcPr>
            <w:tcW w:w="2942" w:type="dxa"/>
          </w:tcPr>
          <w:p w14:paraId="5C11B82E" w14:textId="77777777" w:rsidR="006D1026" w:rsidRPr="00213EA9" w:rsidRDefault="006D1026" w:rsidP="00161C73">
            <w:pPr>
              <w:cnfStyle w:val="000000100000" w:firstRow="0" w:lastRow="0" w:firstColumn="0" w:lastColumn="0" w:oddVBand="0" w:evenVBand="0" w:oddHBand="1" w:evenHBand="0" w:firstRowFirstColumn="0" w:firstRowLastColumn="0" w:lastRowFirstColumn="0" w:lastRowLastColumn="0"/>
            </w:pPr>
          </w:p>
          <w:p w14:paraId="5C11B82F" w14:textId="77777777" w:rsidR="006D1026" w:rsidRPr="00213EA9" w:rsidRDefault="006D1026" w:rsidP="00161C73">
            <w:pPr>
              <w:cnfStyle w:val="000000100000" w:firstRow="0" w:lastRow="0" w:firstColumn="0" w:lastColumn="0" w:oddVBand="0" w:evenVBand="0" w:oddHBand="1" w:evenHBand="0" w:firstRowFirstColumn="0" w:firstRowLastColumn="0" w:lastRowFirstColumn="0" w:lastRowLastColumn="0"/>
            </w:pPr>
            <w:r w:rsidRPr="00213EA9">
              <w:t>Verbesserungsmöglichkeiten</w:t>
            </w:r>
          </w:p>
        </w:tc>
        <w:tc>
          <w:tcPr>
            <w:tcW w:w="5742" w:type="dxa"/>
            <w:gridSpan w:val="4"/>
          </w:tcPr>
          <w:p w14:paraId="5C11B830" w14:textId="77777777" w:rsidR="006D1026" w:rsidRPr="00213EA9" w:rsidRDefault="006D1026" w:rsidP="00161C73">
            <w:pPr>
              <w:cnfStyle w:val="000000100000" w:firstRow="0" w:lastRow="0" w:firstColumn="0" w:lastColumn="0" w:oddVBand="0" w:evenVBand="0" w:oddHBand="1" w:evenHBand="0" w:firstRowFirstColumn="0" w:firstRowLastColumn="0" w:lastRowFirstColumn="0" w:lastRowLastColumn="0"/>
            </w:pPr>
          </w:p>
        </w:tc>
      </w:tr>
      <w:tr w:rsidR="006D1026" w:rsidRPr="00213EA9" w14:paraId="5C11B835"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832" w14:textId="77777777" w:rsidR="006D1026" w:rsidRPr="00213EA9" w:rsidRDefault="006D1026" w:rsidP="00161C73"/>
        </w:tc>
        <w:tc>
          <w:tcPr>
            <w:tcW w:w="2942" w:type="dxa"/>
          </w:tcPr>
          <w:p w14:paraId="5C11B833" w14:textId="7786DBCD" w:rsidR="006D1026" w:rsidRPr="00213EA9" w:rsidRDefault="006D1026" w:rsidP="00161C73">
            <w:pPr>
              <w:cnfStyle w:val="000000000000" w:firstRow="0" w:lastRow="0" w:firstColumn="0" w:lastColumn="0" w:oddVBand="0" w:evenVBand="0" w:oddHBand="0" w:evenHBand="0" w:firstRowFirstColumn="0" w:firstRowLastColumn="0" w:lastRowFirstColumn="0" w:lastRowLastColumn="0"/>
            </w:pPr>
            <w:r w:rsidRPr="00213EA9">
              <w:t xml:space="preserve">Geben Sie an, was an der Nachhaltigkeitsplanungsmethode geändert oder an die </w:t>
            </w:r>
            <w:r w:rsidR="00B545FE" w:rsidRPr="00213EA9">
              <w:t xml:space="preserve">Bedürfnisse des Unternehmens </w:t>
            </w:r>
            <w:r w:rsidRPr="00213EA9">
              <w:t>angepasst werden muss.</w:t>
            </w:r>
          </w:p>
        </w:tc>
        <w:tc>
          <w:tcPr>
            <w:tcW w:w="5742" w:type="dxa"/>
            <w:gridSpan w:val="4"/>
          </w:tcPr>
          <w:p w14:paraId="5C11B834" w14:textId="77777777" w:rsidR="006D1026" w:rsidRPr="00213EA9" w:rsidRDefault="006D1026" w:rsidP="00161C73">
            <w:pPr>
              <w:cnfStyle w:val="000000000000" w:firstRow="0" w:lastRow="0" w:firstColumn="0" w:lastColumn="0" w:oddVBand="0" w:evenVBand="0" w:oddHBand="0" w:evenHBand="0" w:firstRowFirstColumn="0" w:firstRowLastColumn="0" w:lastRowFirstColumn="0" w:lastRowLastColumn="0"/>
            </w:pPr>
          </w:p>
        </w:tc>
      </w:tr>
    </w:tbl>
    <w:p w14:paraId="5C11B836" w14:textId="77777777" w:rsidR="008A0DC3" w:rsidRPr="00213EA9" w:rsidRDefault="008A0DC3" w:rsidP="00161C73"/>
    <w:p w14:paraId="744CA518" w14:textId="77777777" w:rsidR="00EA13B7" w:rsidRDefault="00EA13B7" w:rsidP="00161C73">
      <w:pPr>
        <w:sectPr w:rsidR="00EA13B7" w:rsidSect="00AB40FB">
          <w:headerReference w:type="default" r:id="rId20"/>
          <w:footerReference w:type="default" r:id="rId21"/>
          <w:headerReference w:type="first" r:id="rId22"/>
          <w:pgSz w:w="11906" w:h="16838"/>
          <w:pgMar w:top="1417" w:right="1417" w:bottom="1417" w:left="1417" w:header="708" w:footer="455" w:gutter="0"/>
          <w:cols w:space="708"/>
          <w:titlePg/>
          <w:docGrid w:linePitch="360"/>
        </w:sectPr>
      </w:pPr>
    </w:p>
    <w:p w14:paraId="7AF71E8B" w14:textId="77777777" w:rsidR="00C850A2" w:rsidRDefault="00C850A2" w:rsidP="00C850A2"/>
    <w:p w14:paraId="755BB992" w14:textId="77777777" w:rsidR="00C850A2" w:rsidRDefault="00C850A2" w:rsidP="00C850A2">
      <w:r>
        <w:rPr>
          <w:noProof/>
        </w:rPr>
        <w:drawing>
          <wp:inline distT="0" distB="0" distL="0" distR="0" wp14:anchorId="5B0F8B30" wp14:editId="7E5BA552">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5AEB18A3" w14:textId="77777777" w:rsidR="00C850A2" w:rsidRDefault="00C850A2" w:rsidP="00C850A2">
      <w:r>
        <w:rPr>
          <w:noProof/>
        </w:rPr>
        <w:drawing>
          <wp:inline distT="0" distB="0" distL="0" distR="0" wp14:anchorId="1CE248C8" wp14:editId="300EDC3A">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081D1623" w14:textId="77777777" w:rsidR="00C850A2" w:rsidRPr="00324C61" w:rsidRDefault="00C850A2" w:rsidP="00C850A2"/>
    <w:p w14:paraId="5EE6E5ED" w14:textId="77777777" w:rsidR="00C850A2" w:rsidRPr="00213EA9" w:rsidRDefault="00C850A2" w:rsidP="00C850A2">
      <w:r>
        <w:rPr>
          <w:noProof/>
        </w:rPr>
        <w:drawing>
          <wp:anchor distT="0" distB="0" distL="114300" distR="114300" simplePos="0" relativeHeight="251695104" behindDoc="0" locked="0" layoutInCell="1" allowOverlap="1" wp14:anchorId="4523600E" wp14:editId="7928E1C2">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069C62A" wp14:editId="330ED64C">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3438CD48" w:rsidR="00506F55" w:rsidRDefault="00506F55"/>
    <w:p w14:paraId="0EE9A856" w14:textId="0228222B" w:rsidR="00506F55" w:rsidRPr="00324C61" w:rsidRDefault="00506F55" w:rsidP="00506F55"/>
    <w:p w14:paraId="7CC76604" w14:textId="58B38B62" w:rsidR="000F7BDF" w:rsidRPr="00213EA9" w:rsidRDefault="000F7BDF" w:rsidP="002D2391"/>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7A4F3E" w14:textId="77777777" w:rsidR="004A018E" w:rsidRDefault="004A018E" w:rsidP="002D2391">
      <w:r>
        <w:separator/>
      </w:r>
    </w:p>
  </w:endnote>
  <w:endnote w:type="continuationSeparator" w:id="0">
    <w:p w14:paraId="2908B55A" w14:textId="77777777" w:rsidR="004A018E" w:rsidRDefault="004A018E"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Footer"/>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76DB7E" w14:textId="77777777" w:rsidR="004A018E" w:rsidRDefault="004A018E" w:rsidP="002D2391">
      <w:r>
        <w:separator/>
      </w:r>
    </w:p>
  </w:footnote>
  <w:footnote w:type="continuationSeparator" w:id="0">
    <w:p w14:paraId="339FA681" w14:textId="77777777" w:rsidR="004A018E" w:rsidRDefault="004A018E"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Header"/>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Header"/>
      <w:jc w:val="center"/>
      <w:rPr>
        <w:noProof/>
        <w:lang w:val="sl-SI"/>
      </w:rPr>
    </w:pPr>
  </w:p>
  <w:p w14:paraId="0BED0B61" w14:textId="77777777" w:rsidR="00E02ACE" w:rsidRDefault="00E02ACE" w:rsidP="00315E68">
    <w:pPr>
      <w:pStyle w:val="Header"/>
      <w:jc w:val="center"/>
      <w:rPr>
        <w:noProof/>
        <w:lang w:val="sl-SI"/>
      </w:rPr>
    </w:pPr>
  </w:p>
  <w:p w14:paraId="35B02C6D" w14:textId="311517ED" w:rsidR="00E02ACE" w:rsidRDefault="00E02ACE" w:rsidP="00315E68">
    <w:pPr>
      <w:pStyle w:val="Header"/>
      <w:jc w:val="center"/>
      <w:rPr>
        <w:noProof/>
        <w:lang w:val="sl-SI"/>
      </w:rPr>
    </w:pPr>
  </w:p>
  <w:p w14:paraId="537AD0A3" w14:textId="3080D0A6" w:rsidR="00E02ACE" w:rsidRPr="00E02ACE" w:rsidRDefault="00E02ACE" w:rsidP="00315E68">
    <w:pPr>
      <w:pStyle w:val="Header"/>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64DE"/>
    <w:rsid w:val="000571D0"/>
    <w:rsid w:val="00060B0A"/>
    <w:rsid w:val="0006465C"/>
    <w:rsid w:val="000777E7"/>
    <w:rsid w:val="00094B56"/>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F09BA"/>
    <w:rsid w:val="001F5F23"/>
    <w:rsid w:val="002009C2"/>
    <w:rsid w:val="00202405"/>
    <w:rsid w:val="00213EA9"/>
    <w:rsid w:val="00227FBB"/>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790C"/>
    <w:rsid w:val="00303363"/>
    <w:rsid w:val="003135F3"/>
    <w:rsid w:val="00315E68"/>
    <w:rsid w:val="00320BFA"/>
    <w:rsid w:val="0032262E"/>
    <w:rsid w:val="003315BB"/>
    <w:rsid w:val="003322A6"/>
    <w:rsid w:val="00334DD1"/>
    <w:rsid w:val="00337BA5"/>
    <w:rsid w:val="00365C73"/>
    <w:rsid w:val="00382082"/>
    <w:rsid w:val="00382440"/>
    <w:rsid w:val="003B39EC"/>
    <w:rsid w:val="003C4023"/>
    <w:rsid w:val="003D32A1"/>
    <w:rsid w:val="003D6369"/>
    <w:rsid w:val="003D7468"/>
    <w:rsid w:val="003F057B"/>
    <w:rsid w:val="003F1E6A"/>
    <w:rsid w:val="00400B41"/>
    <w:rsid w:val="00401C19"/>
    <w:rsid w:val="004219E5"/>
    <w:rsid w:val="00424AA5"/>
    <w:rsid w:val="004320B7"/>
    <w:rsid w:val="00444FB1"/>
    <w:rsid w:val="00450E59"/>
    <w:rsid w:val="004544A1"/>
    <w:rsid w:val="00455043"/>
    <w:rsid w:val="00455AAB"/>
    <w:rsid w:val="0046449D"/>
    <w:rsid w:val="004656C1"/>
    <w:rsid w:val="00473D5F"/>
    <w:rsid w:val="00490BFB"/>
    <w:rsid w:val="0049124C"/>
    <w:rsid w:val="004A018E"/>
    <w:rsid w:val="004A1AE8"/>
    <w:rsid w:val="004A239F"/>
    <w:rsid w:val="004C0CD6"/>
    <w:rsid w:val="004C1D49"/>
    <w:rsid w:val="004C4377"/>
    <w:rsid w:val="004F0375"/>
    <w:rsid w:val="00506F55"/>
    <w:rsid w:val="00510DCE"/>
    <w:rsid w:val="00521CC5"/>
    <w:rsid w:val="00523476"/>
    <w:rsid w:val="00527313"/>
    <w:rsid w:val="005326C6"/>
    <w:rsid w:val="00546153"/>
    <w:rsid w:val="00551C9F"/>
    <w:rsid w:val="00561D12"/>
    <w:rsid w:val="00566DB9"/>
    <w:rsid w:val="0057667E"/>
    <w:rsid w:val="00595AF9"/>
    <w:rsid w:val="005B610C"/>
    <w:rsid w:val="005C1E0A"/>
    <w:rsid w:val="005C2A16"/>
    <w:rsid w:val="005C3081"/>
    <w:rsid w:val="005D1AF5"/>
    <w:rsid w:val="005D2DBD"/>
    <w:rsid w:val="005E1AA5"/>
    <w:rsid w:val="005E4755"/>
    <w:rsid w:val="005F30DD"/>
    <w:rsid w:val="00600AF4"/>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E77E3"/>
    <w:rsid w:val="007F0D74"/>
    <w:rsid w:val="007F4BD5"/>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40FB"/>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50A2"/>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4968"/>
    <w:rsid w:val="00D750CC"/>
    <w:rsid w:val="00D80C98"/>
    <w:rsid w:val="00D84D5D"/>
    <w:rsid w:val="00D90E06"/>
    <w:rsid w:val="00D9134E"/>
    <w:rsid w:val="00D96FEF"/>
    <w:rsid w:val="00DA07F9"/>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C157B"/>
    <w:rsid w:val="00ED1FE3"/>
    <w:rsid w:val="00ED3963"/>
    <w:rsid w:val="00ED622A"/>
    <w:rsid w:val="00ED7100"/>
    <w:rsid w:val="00EE008B"/>
    <w:rsid w:val="00EE3334"/>
    <w:rsid w:val="00EE7BC0"/>
    <w:rsid w:val="00EF1A5A"/>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7D053F68-D0BD-4512-8A83-07F92523B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B09198C7-4706-4D4C-BE08-469B58DDA6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11</Words>
  <Characters>3179</Characters>
  <Application>Microsoft Office Word</Application>
  <DocSecurity>0</DocSecurity>
  <Lines>66</Lines>
  <Paragraphs>18</Paragraphs>
  <ScaleCrop>false</ScaleCrop>
  <Company/>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Thorsten Kliewe</cp:lastModifiedBy>
  <cp:revision>119</cp:revision>
  <cp:lastPrinted>2026-03-26T05:48:00Z</cp:lastPrinted>
  <dcterms:created xsi:type="dcterms:W3CDTF">2025-08-16T17:06:00Z</dcterms:created>
  <dcterms:modified xsi:type="dcterms:W3CDTF">2026-05-30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ies>
</file>